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F743BA" w14:textId="6CB16CD4" w:rsidR="002B2FB0" w:rsidRPr="002B45E6" w:rsidRDefault="007A64EE" w:rsidP="007A64EE">
      <w:pPr>
        <w:rPr>
          <w:rFonts w:ascii="Times New Roman" w:eastAsia="NSimSun" w:hAnsi="Times New Roman" w:cs="Times New Roman"/>
          <w:b/>
          <w:bCs/>
          <w:sz w:val="32"/>
          <w:szCs w:val="24"/>
        </w:rPr>
      </w:pPr>
      <w:r w:rsidRPr="002B45E6">
        <w:rPr>
          <w:rFonts w:ascii="Times New Roman" w:eastAsia="NSimSun" w:hAnsi="Times New Roman" w:cs="Times New Roman"/>
          <w:b/>
          <w:bCs/>
          <w:sz w:val="32"/>
          <w:szCs w:val="24"/>
        </w:rPr>
        <w:t xml:space="preserve">Ex </w:t>
      </w:r>
      <w:proofErr w:type="gramStart"/>
      <w:r w:rsidRPr="002B45E6">
        <w:rPr>
          <w:rFonts w:ascii="Times New Roman" w:eastAsia="NSimSun" w:hAnsi="Times New Roman" w:cs="Times New Roman"/>
          <w:b/>
          <w:bCs/>
          <w:sz w:val="32"/>
          <w:szCs w:val="24"/>
        </w:rPr>
        <w:t xml:space="preserve">No </w:t>
      </w:r>
      <w:r w:rsidR="00223831">
        <w:rPr>
          <w:rFonts w:ascii="Times New Roman" w:eastAsia="NSimSun" w:hAnsi="Times New Roman" w:cs="Times New Roman"/>
          <w:b/>
          <w:bCs/>
          <w:sz w:val="32"/>
          <w:szCs w:val="24"/>
        </w:rPr>
        <w:t xml:space="preserve"> </w:t>
      </w:r>
      <w:r w:rsidR="00F80DB5">
        <w:rPr>
          <w:rFonts w:ascii="Times New Roman" w:eastAsia="NSimSun" w:hAnsi="Times New Roman" w:cs="Times New Roman"/>
          <w:b/>
          <w:bCs/>
          <w:sz w:val="32"/>
          <w:szCs w:val="24"/>
        </w:rPr>
        <w:t>5</w:t>
      </w:r>
      <w:proofErr w:type="gramEnd"/>
      <w:r w:rsidRPr="002B45E6">
        <w:rPr>
          <w:rFonts w:ascii="Times New Roman" w:eastAsia="NSimSun" w:hAnsi="Times New Roman" w:cs="Times New Roman"/>
          <w:b/>
          <w:bCs/>
          <w:sz w:val="32"/>
          <w:szCs w:val="24"/>
        </w:rPr>
        <w:t xml:space="preserve">               </w:t>
      </w:r>
      <w:r w:rsidR="002B45E6">
        <w:rPr>
          <w:rFonts w:ascii="Times New Roman" w:eastAsia="NSimSun" w:hAnsi="Times New Roman" w:cs="Times New Roman"/>
          <w:b/>
          <w:bCs/>
          <w:sz w:val="32"/>
          <w:szCs w:val="24"/>
        </w:rPr>
        <w:t xml:space="preserve">     </w:t>
      </w:r>
      <w:r w:rsidR="00783489">
        <w:rPr>
          <w:rFonts w:ascii="Times New Roman" w:eastAsia="NSimSun" w:hAnsi="Times New Roman" w:cs="Times New Roman"/>
          <w:b/>
          <w:bCs/>
          <w:sz w:val="32"/>
          <w:szCs w:val="24"/>
        </w:rPr>
        <w:t xml:space="preserve">   </w:t>
      </w:r>
      <w:r w:rsidR="00223831">
        <w:rPr>
          <w:rFonts w:ascii="Times New Roman" w:eastAsia="NSimSun" w:hAnsi="Times New Roman" w:cs="Times New Roman"/>
          <w:b/>
          <w:bCs/>
          <w:sz w:val="32"/>
          <w:szCs w:val="24"/>
        </w:rPr>
        <w:t>ABSTRACT CLASS &amp;</w:t>
      </w:r>
      <w:r w:rsidR="002B45E6">
        <w:rPr>
          <w:rFonts w:ascii="Times New Roman" w:eastAsia="NSimSun" w:hAnsi="Times New Roman" w:cs="Times New Roman"/>
          <w:b/>
          <w:bCs/>
          <w:sz w:val="32"/>
          <w:szCs w:val="24"/>
        </w:rPr>
        <w:t xml:space="preserve"> </w:t>
      </w:r>
      <w:r w:rsidR="00223831">
        <w:rPr>
          <w:rFonts w:ascii="Times New Roman" w:eastAsia="NSimSun" w:hAnsi="Times New Roman" w:cs="Times New Roman"/>
          <w:b/>
          <w:bCs/>
          <w:sz w:val="32"/>
          <w:szCs w:val="24"/>
        </w:rPr>
        <w:t>INTERFACE</w:t>
      </w:r>
    </w:p>
    <w:p w14:paraId="4BEE26D0" w14:textId="77777777" w:rsidR="007A64EE" w:rsidRPr="002B45E6" w:rsidRDefault="007A64EE" w:rsidP="007A64EE">
      <w:pPr>
        <w:rPr>
          <w:rFonts w:ascii="Times New Roman" w:eastAsia="NSimSun" w:hAnsi="Times New Roman" w:cs="Times New Roman"/>
          <w:b/>
          <w:bCs/>
          <w:sz w:val="24"/>
          <w:szCs w:val="24"/>
        </w:rPr>
      </w:pPr>
      <w:proofErr w:type="gramStart"/>
      <w:r w:rsidRPr="002B45E6">
        <w:rPr>
          <w:rFonts w:ascii="Times New Roman" w:eastAsia="NSimSun" w:hAnsi="Times New Roman" w:cs="Times New Roman"/>
          <w:b/>
          <w:bCs/>
          <w:sz w:val="24"/>
          <w:szCs w:val="24"/>
        </w:rPr>
        <w:t>Date :</w:t>
      </w:r>
      <w:proofErr w:type="gramEnd"/>
      <w:r w:rsidRPr="002B45E6">
        <w:rPr>
          <w:rFonts w:ascii="Times New Roman" w:eastAsia="NSimSun" w:hAnsi="Times New Roman" w:cs="Times New Roman"/>
          <w:b/>
          <w:bCs/>
          <w:sz w:val="24"/>
          <w:szCs w:val="24"/>
        </w:rPr>
        <w:t xml:space="preserve"> </w:t>
      </w:r>
    </w:p>
    <w:p w14:paraId="0A53D74D" w14:textId="77777777" w:rsidR="007A64EE" w:rsidRPr="002B45E6" w:rsidRDefault="007A64EE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p w14:paraId="26BA5EDA" w14:textId="77777777" w:rsidR="002B45E6" w:rsidRDefault="007460E1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2B45E6"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  <w:t>Aim:</w:t>
      </w:r>
      <w:r w:rsidR="00E5145A" w:rsidRPr="002B45E6">
        <w:rPr>
          <w:rFonts w:ascii="Times New Roman" w:eastAsia="NSimSun" w:hAnsi="Times New Roman" w:cs="Times New Roman"/>
          <w:sz w:val="24"/>
          <w:szCs w:val="24"/>
        </w:rPr>
        <w:t xml:space="preserve"> </w:t>
      </w:r>
    </w:p>
    <w:p w14:paraId="4C5399C7" w14:textId="0F8E6EE4" w:rsidR="00783489" w:rsidRPr="002B45E6" w:rsidRDefault="002B45E6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 xml:space="preserve">           </w:t>
      </w:r>
      <w:r w:rsidR="00E5145A" w:rsidRPr="002B45E6">
        <w:rPr>
          <w:rFonts w:ascii="Times New Roman" w:eastAsia="NSimSun" w:hAnsi="Times New Roman" w:cs="Times New Roman"/>
          <w:sz w:val="24"/>
          <w:szCs w:val="24"/>
        </w:rPr>
        <w:t xml:space="preserve">To </w:t>
      </w:r>
      <w:r w:rsidR="002C4D5E">
        <w:rPr>
          <w:rFonts w:ascii="Times New Roman" w:eastAsia="NSimSun" w:hAnsi="Times New Roman" w:cs="Times New Roman"/>
          <w:sz w:val="24"/>
          <w:szCs w:val="24"/>
        </w:rPr>
        <w:t>d</w:t>
      </w:r>
      <w:r w:rsidR="002C4D5E" w:rsidRPr="002C4D5E">
        <w:rPr>
          <w:rFonts w:ascii="Times New Roman" w:eastAsia="Times New Roman" w:hAnsi="Times New Roman" w:cs="Arial"/>
          <w:color w:val="000000"/>
          <w:sz w:val="24"/>
          <w:szCs w:val="27"/>
        </w:rPr>
        <w:t>evelop a Java application using packages to implement the following currency converter –Dollar to Indian Rupees, Euro to Indian Rupees, Yen to Indian Rupees and vice versa.</w:t>
      </w:r>
    </w:p>
    <w:p w14:paraId="77DF160E" w14:textId="77777777" w:rsidR="002B2FB0" w:rsidRPr="002B45E6" w:rsidRDefault="002B2FB0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2B45E6">
        <w:rPr>
          <w:rFonts w:ascii="Times New Roman" w:eastAsia="NSimSun" w:hAnsi="Times New Roman" w:cs="Times New Roman"/>
          <w:sz w:val="24"/>
          <w:szCs w:val="24"/>
        </w:rPr>
        <w:t xml:space="preserve">  </w:t>
      </w:r>
    </w:p>
    <w:p w14:paraId="1ECEC38C" w14:textId="476A4FCB" w:rsidR="00783489" w:rsidRPr="002C4D5E" w:rsidRDefault="002B2FB0" w:rsidP="002C4D5E">
      <w:pPr>
        <w:shd w:val="clear" w:color="auto" w:fill="F2F2F2"/>
        <w:rPr>
          <w:rFonts w:ascii="Times New Roman" w:eastAsia="Times New Roman" w:hAnsi="Times New Roman" w:cs="Times New Roman"/>
          <w:color w:val="000000"/>
          <w:sz w:val="24"/>
          <w:szCs w:val="27"/>
        </w:rPr>
      </w:pPr>
      <w:r w:rsidRPr="002B45E6">
        <w:rPr>
          <w:rFonts w:ascii="Times New Roman" w:eastAsia="NSimSun" w:hAnsi="Times New Roman" w:cs="Times New Roman"/>
          <w:b/>
          <w:bCs/>
          <w:sz w:val="24"/>
          <w:szCs w:val="24"/>
        </w:rPr>
        <w:t>1 a</w:t>
      </w:r>
      <w:r w:rsidR="00E5145A" w:rsidRPr="002C4D5E">
        <w:rPr>
          <w:rFonts w:ascii="Times New Roman" w:eastAsia="NSimSun" w:hAnsi="Times New Roman" w:cs="Times New Roman"/>
          <w:sz w:val="24"/>
          <w:szCs w:val="24"/>
        </w:rPr>
        <w:t>.</w:t>
      </w:r>
      <w:r w:rsidR="00783489" w:rsidRPr="002C4D5E">
        <w:rPr>
          <w:rFonts w:ascii="Times New Roman" w:hAnsi="Times New Roman"/>
          <w:noProof/>
          <w:sz w:val="24"/>
        </w:rPr>
        <w:t xml:space="preserve"> </w:t>
      </w:r>
      <w:r w:rsidR="002C4D5E" w:rsidRPr="002C4D5E">
        <w:rPr>
          <w:rFonts w:ascii="Times New Roman" w:eastAsia="Times New Roman" w:hAnsi="Times New Roman" w:cs="Arial"/>
          <w:color w:val="000000"/>
          <w:sz w:val="24"/>
          <w:szCs w:val="27"/>
        </w:rPr>
        <w:t>Develop a Java application using packages to implement the following currency converter –</w:t>
      </w:r>
      <w:r w:rsidR="002C4D5E" w:rsidRPr="002C4D5E">
        <w:rPr>
          <w:rFonts w:ascii="Times New Roman" w:eastAsia="Times New Roman" w:hAnsi="Times New Roman" w:cs="Times New Roman"/>
          <w:color w:val="000000"/>
          <w:sz w:val="24"/>
          <w:szCs w:val="27"/>
        </w:rPr>
        <w:br/>
      </w:r>
      <w:r w:rsidR="002C4D5E" w:rsidRPr="002C4D5E">
        <w:rPr>
          <w:rFonts w:ascii="Times New Roman" w:eastAsia="Times New Roman" w:hAnsi="Times New Roman" w:cs="Arial"/>
          <w:color w:val="000000"/>
          <w:sz w:val="24"/>
          <w:szCs w:val="27"/>
        </w:rPr>
        <w:t>Dollar to Indian Rupees, Euro to Indian Rupees, Yen to Indian Rupees and vice versa.</w:t>
      </w:r>
    </w:p>
    <w:p w14:paraId="23CE0741" w14:textId="1DA6B086" w:rsidR="00E5145A" w:rsidRPr="002B45E6" w:rsidRDefault="002B2FB0" w:rsidP="006B0F9C">
      <w:pPr>
        <w:jc w:val="both"/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</w:pPr>
      <w:r w:rsidRPr="002B45E6"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  <w:t xml:space="preserve">Algorithm: </w:t>
      </w:r>
    </w:p>
    <w:p w14:paraId="1640272E" w14:textId="77777777" w:rsidR="002B45E6" w:rsidRDefault="006B18D2" w:rsidP="002B45E6">
      <w:pPr>
        <w:shd w:val="clear" w:color="auto" w:fill="FFFFFF"/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2B45E6">
        <w:rPr>
          <w:rFonts w:ascii="Times New Roman" w:eastAsia="NSimSun" w:hAnsi="Times New Roman" w:cs="Times New Roman"/>
          <w:sz w:val="24"/>
          <w:szCs w:val="24"/>
        </w:rPr>
        <w:t xml:space="preserve">1.START                                                                       </w:t>
      </w:r>
      <w:r w:rsidR="002B45E6">
        <w:rPr>
          <w:rFonts w:ascii="Times New Roman" w:eastAsia="NSimSun" w:hAnsi="Times New Roman" w:cs="Times New Roman"/>
          <w:sz w:val="24"/>
          <w:szCs w:val="24"/>
        </w:rPr>
        <w:t xml:space="preserve">                                           </w:t>
      </w:r>
    </w:p>
    <w:p w14:paraId="37EEE849" w14:textId="70C3F851" w:rsidR="00783489" w:rsidRDefault="006B18D2" w:rsidP="002B45E6">
      <w:pPr>
        <w:shd w:val="clear" w:color="auto" w:fill="FFFFFF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>2</w:t>
      </w:r>
      <w:r w:rsidR="00E5145A"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>.</w:t>
      </w:r>
      <w:r w:rsidR="00783489" w:rsidRPr="00783489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</w:t>
      </w:r>
      <w:r w:rsidR="00783489">
        <w:rPr>
          <w:rFonts w:ascii="Times New Roman" w:eastAsia="NSimSun" w:hAnsi="Times New Roman" w:cs="Times New Roman"/>
          <w:color w:val="222222"/>
          <w:sz w:val="24"/>
          <w:szCs w:val="24"/>
        </w:rPr>
        <w:t>Create a</w:t>
      </w:r>
      <w:r w:rsidR="002C4D5E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package to convert dollars to rupees and vice versa.</w:t>
      </w:r>
    </w:p>
    <w:p w14:paraId="7977B7BE" w14:textId="5989DDA7" w:rsidR="00783489" w:rsidRDefault="00783489" w:rsidP="002B45E6">
      <w:pPr>
        <w:shd w:val="clear" w:color="auto" w:fill="FFFFFF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>
        <w:rPr>
          <w:rFonts w:ascii="Times New Roman" w:eastAsia="NSimSun" w:hAnsi="Times New Roman" w:cs="Times New Roman"/>
          <w:color w:val="222222"/>
          <w:sz w:val="24"/>
          <w:szCs w:val="24"/>
        </w:rPr>
        <w:t>3.</w:t>
      </w:r>
      <w:r w:rsidR="002C4D5E" w:rsidRPr="002C4D5E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</w:t>
      </w:r>
      <w:r w:rsidR="002C4D5E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Create a package to convert </w:t>
      </w:r>
      <w:r w:rsidR="00D466CE">
        <w:rPr>
          <w:rFonts w:ascii="Times New Roman" w:eastAsia="NSimSun" w:hAnsi="Times New Roman" w:cs="Times New Roman"/>
          <w:color w:val="222222"/>
          <w:sz w:val="24"/>
          <w:szCs w:val="24"/>
        </w:rPr>
        <w:t>euros</w:t>
      </w:r>
      <w:r w:rsidR="002C4D5E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to rupees and vice versa.</w:t>
      </w:r>
    </w:p>
    <w:p w14:paraId="2F6B9B13" w14:textId="7BDC4D6C" w:rsidR="002B45E6" w:rsidRDefault="00783489" w:rsidP="002B45E6">
      <w:pPr>
        <w:shd w:val="clear" w:color="auto" w:fill="FFFFFF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>
        <w:rPr>
          <w:rFonts w:ascii="Times New Roman" w:eastAsia="NSimSun" w:hAnsi="Times New Roman" w:cs="Times New Roman"/>
          <w:color w:val="222222"/>
          <w:sz w:val="24"/>
          <w:szCs w:val="24"/>
        </w:rPr>
        <w:t>4.</w:t>
      </w:r>
      <w:r w:rsidR="00336634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</w:t>
      </w:r>
      <w:r w:rsidR="002C4D5E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Create a package to convert </w:t>
      </w:r>
      <w:r w:rsidR="00D466CE">
        <w:rPr>
          <w:rFonts w:ascii="Times New Roman" w:eastAsia="NSimSun" w:hAnsi="Times New Roman" w:cs="Times New Roman"/>
          <w:color w:val="222222"/>
          <w:sz w:val="24"/>
          <w:szCs w:val="24"/>
        </w:rPr>
        <w:t>yen</w:t>
      </w:r>
      <w:r w:rsidR="002C4D5E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to rupees and vice versa.</w:t>
      </w:r>
    </w:p>
    <w:p w14:paraId="641B676C" w14:textId="3E3B5F2D" w:rsidR="002B45E6" w:rsidRDefault="00783489" w:rsidP="002B45E6">
      <w:pPr>
        <w:shd w:val="clear" w:color="auto" w:fill="FFFFFF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>
        <w:rPr>
          <w:rFonts w:ascii="Times New Roman" w:eastAsia="NSimSun" w:hAnsi="Times New Roman" w:cs="Times New Roman"/>
          <w:color w:val="222222"/>
          <w:sz w:val="24"/>
          <w:szCs w:val="24"/>
        </w:rPr>
        <w:t>5</w:t>
      </w:r>
      <w:r w:rsidR="00E5145A"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. </w:t>
      </w:r>
      <w:r w:rsidR="00D466CE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Import the created packages into </w:t>
      </w:r>
      <w:r w:rsidR="00C937F0">
        <w:rPr>
          <w:rFonts w:ascii="Times New Roman" w:eastAsia="NSimSun" w:hAnsi="Times New Roman" w:cs="Times New Roman"/>
          <w:color w:val="222222"/>
          <w:sz w:val="24"/>
          <w:szCs w:val="24"/>
        </w:rPr>
        <w:t>the main program.</w:t>
      </w:r>
      <w:r w:rsidR="00E5145A"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                                        </w:t>
      </w:r>
    </w:p>
    <w:p w14:paraId="2D5C7788" w14:textId="422D0871" w:rsidR="006B0F9C" w:rsidRDefault="00783489" w:rsidP="00336634">
      <w:pPr>
        <w:shd w:val="clear" w:color="auto" w:fill="FFFFFF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>
        <w:rPr>
          <w:rFonts w:ascii="Times New Roman" w:eastAsia="NSimSun" w:hAnsi="Times New Roman" w:cs="Times New Roman"/>
          <w:color w:val="222222"/>
          <w:sz w:val="24"/>
          <w:szCs w:val="24"/>
        </w:rPr>
        <w:t>6</w:t>
      </w:r>
      <w:r w:rsidR="00E5145A"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. </w:t>
      </w:r>
      <w:r w:rsidR="00C937F0">
        <w:rPr>
          <w:rFonts w:ascii="Times New Roman" w:eastAsia="NSimSun" w:hAnsi="Times New Roman" w:cs="Times New Roman"/>
          <w:color w:val="222222"/>
          <w:sz w:val="24"/>
          <w:szCs w:val="24"/>
        </w:rPr>
        <w:t>Create the necessary methods for each currency conversion.</w:t>
      </w:r>
    </w:p>
    <w:p w14:paraId="0CF4271D" w14:textId="37D2284F" w:rsidR="00C937F0" w:rsidRDefault="00336634" w:rsidP="00336634">
      <w:pPr>
        <w:shd w:val="clear" w:color="auto" w:fill="FFFFFF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7. </w:t>
      </w:r>
      <w:r w:rsidR="00C937F0">
        <w:rPr>
          <w:rFonts w:ascii="Times New Roman" w:eastAsia="NSimSun" w:hAnsi="Times New Roman" w:cs="Times New Roman"/>
          <w:color w:val="222222"/>
          <w:sz w:val="24"/>
          <w:szCs w:val="24"/>
        </w:rPr>
        <w:t>Create necessary objects to call the packages within the method and to print the output</w:t>
      </w:r>
    </w:p>
    <w:p w14:paraId="0A902BE9" w14:textId="4E848076" w:rsidR="00783489" w:rsidRDefault="00336634" w:rsidP="00783489">
      <w:pPr>
        <w:shd w:val="clear" w:color="auto" w:fill="FFFFFF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>
        <w:rPr>
          <w:rFonts w:ascii="Times New Roman" w:eastAsia="NSimSun" w:hAnsi="Times New Roman" w:cs="Times New Roman"/>
          <w:color w:val="222222"/>
          <w:sz w:val="24"/>
          <w:szCs w:val="24"/>
        </w:rPr>
        <w:t>8</w:t>
      </w:r>
      <w:r w:rsidR="006B0F9C">
        <w:rPr>
          <w:rFonts w:ascii="Times New Roman" w:eastAsia="NSimSun" w:hAnsi="Times New Roman" w:cs="Times New Roman"/>
          <w:color w:val="222222"/>
          <w:sz w:val="24"/>
          <w:szCs w:val="24"/>
        </w:rPr>
        <w:t>.</w:t>
      </w:r>
      <w:r w:rsidR="00783489">
        <w:rPr>
          <w:rFonts w:ascii="Times New Roman" w:eastAsia="NSimSun" w:hAnsi="Times New Roman" w:cs="Times New Roman"/>
          <w:color w:val="222222"/>
          <w:sz w:val="24"/>
          <w:szCs w:val="24"/>
        </w:rPr>
        <w:t>STOP</w:t>
      </w:r>
    </w:p>
    <w:p w14:paraId="32806556" w14:textId="0D1570AC" w:rsidR="002B2FB0" w:rsidRPr="00783489" w:rsidRDefault="002B2FB0" w:rsidP="00783489">
      <w:pPr>
        <w:shd w:val="clear" w:color="auto" w:fill="FFFFFF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 w:rsidRPr="002B45E6"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  <w:t xml:space="preserve">Program: </w:t>
      </w:r>
    </w:p>
    <w:p w14:paraId="1DDD45EF" w14:textId="77777777" w:rsidR="00C937F0" w:rsidRPr="00C937F0" w:rsidRDefault="00C937F0" w:rsidP="00C937F0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C937F0">
        <w:rPr>
          <w:rFonts w:ascii="Arial" w:eastAsia="Times New Roman" w:hAnsi="Arial" w:cs="Arial"/>
          <w:color w:val="222222"/>
          <w:sz w:val="24"/>
          <w:szCs w:val="24"/>
        </w:rPr>
        <w:t>package pack1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public class Currency1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{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 xml:space="preserve">    public double 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dol_</w:t>
      </w:r>
      <w:proofErr w:type="gram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rup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(</w:t>
      </w:r>
      <w:proofErr w:type="gramEnd"/>
      <w:r w:rsidRPr="00C937F0">
        <w:rPr>
          <w:rFonts w:ascii="Arial" w:eastAsia="Times New Roman" w:hAnsi="Arial" w:cs="Arial"/>
          <w:color w:val="222222"/>
          <w:sz w:val="24"/>
          <w:szCs w:val="24"/>
        </w:rPr>
        <w:t>double d)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{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  return d*80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}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 xml:space="preserve">    public double 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rup_dol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(double r)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{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  return r/80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}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lastRenderedPageBreak/>
        <w:t>               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}</w:t>
      </w:r>
    </w:p>
    <w:p w14:paraId="4CD0A52F" w14:textId="77777777" w:rsidR="00C937F0" w:rsidRPr="00C937F0" w:rsidRDefault="00C937F0" w:rsidP="00C937F0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package pack2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public class Currency2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{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 xml:space="preserve">    public double 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euro_</w:t>
      </w:r>
      <w:proofErr w:type="gram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rup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(</w:t>
      </w:r>
      <w:proofErr w:type="gramEnd"/>
      <w:r w:rsidRPr="00C937F0">
        <w:rPr>
          <w:rFonts w:ascii="Arial" w:eastAsia="Times New Roman" w:hAnsi="Arial" w:cs="Arial"/>
          <w:color w:val="222222"/>
          <w:sz w:val="24"/>
          <w:szCs w:val="24"/>
        </w:rPr>
        <w:t>double e)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{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 return e*88.33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}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 xml:space="preserve">    public double 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rup_euro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(double r)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{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 return r/88.33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}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}</w:t>
      </w:r>
    </w:p>
    <w:p w14:paraId="7B5DE139" w14:textId="77777777" w:rsidR="00C937F0" w:rsidRPr="00C937F0" w:rsidRDefault="00C937F0" w:rsidP="00C937F0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package pack3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public class Currency3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{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 xml:space="preserve">   public double 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yen_</w:t>
      </w:r>
      <w:proofErr w:type="gram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rup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(</w:t>
      </w:r>
      <w:proofErr w:type="gramEnd"/>
      <w:r w:rsidRPr="00C937F0">
        <w:rPr>
          <w:rFonts w:ascii="Arial" w:eastAsia="Times New Roman" w:hAnsi="Arial" w:cs="Arial"/>
          <w:color w:val="222222"/>
          <w:sz w:val="24"/>
          <w:szCs w:val="24"/>
        </w:rPr>
        <w:t>double y)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{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return y*0.56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}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 xml:space="preserve">   public double 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rup_yen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(double r)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{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 return r/0.56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}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}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</w:t>
      </w:r>
    </w:p>
    <w:p w14:paraId="303B3ACA" w14:textId="77777777" w:rsidR="00C937F0" w:rsidRPr="00C937F0" w:rsidRDefault="00C937F0" w:rsidP="00C937F0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C937F0">
        <w:rPr>
          <w:rFonts w:ascii="Arial" w:eastAsia="Times New Roman" w:hAnsi="Arial" w:cs="Arial"/>
          <w:color w:val="222222"/>
          <w:sz w:val="24"/>
          <w:szCs w:val="24"/>
        </w:rPr>
        <w:t>package javaapplication25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 xml:space="preserve">import </w:t>
      </w:r>
      <w:proofErr w:type="spellStart"/>
      <w:proofErr w:type="gram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java.util</w:t>
      </w:r>
      <w:proofErr w:type="gramEnd"/>
      <w:r w:rsidRPr="00C937F0">
        <w:rPr>
          <w:rFonts w:ascii="Arial" w:eastAsia="Times New Roman" w:hAnsi="Arial" w:cs="Arial"/>
          <w:color w:val="222222"/>
          <w:sz w:val="24"/>
          <w:szCs w:val="24"/>
        </w:rPr>
        <w:t>.Scanner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import pack1.Currency1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import pack2.Currency2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import pack3.Currency3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 xml:space="preserve">public class 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CurrencyCalculation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{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 xml:space="preserve">    public static void main(String[] 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args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)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{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Scanner obj=new Scanner(System.in)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Currency1 obj1=new Currency1()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Currency2 obj2=new Currency2()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Currency3 obj3=new Currency3()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 xml:space="preserve">      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System.out.println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("Currency Conversion Menu:")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lastRenderedPageBreak/>
        <w:t xml:space="preserve">      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System.out.println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("1. Dollar to Indian Rupees")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 xml:space="preserve">      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System.out.println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("2. Indian Rupees to Dollar")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 xml:space="preserve">      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System.out.println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("3. Euro to Indian Rupees")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 xml:space="preserve">      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System.out.println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("4. Indian Rupees to Euro")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 xml:space="preserve">      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System.out.println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("5.  Yen to Indian Rupees")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 xml:space="preserve">      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System.out.println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("6. Indian Rupees to Yen")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 xml:space="preserve">      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System.out.print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("Enter your choice: ")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while(true){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 xml:space="preserve">      int choice = 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obj.nextInt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()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switch(choice)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{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    case 1: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 xml:space="preserve">              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System.out.println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("Enter the Dollar:")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        double k=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obj.nextDouble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()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 xml:space="preserve">              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System.out.println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("INDIAN RUPEES:"+obj1.dol_rup(k))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        break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   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    case 2: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 xml:space="preserve">              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System.out.println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("Enter the Indian rupees:")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        double x=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obj.nextDouble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()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 xml:space="preserve">              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System.out.println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("DOLLARS:"+obj1.rup_dol(x))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        break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       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    case 3: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 xml:space="preserve">              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System.out.println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("Enter the Euro :")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        double d=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obj.nextDouble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()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 xml:space="preserve">              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System.out.println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("INDIAN RUPEES:"+obj2.euro_rup(d))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        break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    case 4: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 xml:space="preserve">              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System.out.println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("Enter the Indian rupees:")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        double o=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obj.nextDouble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()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 xml:space="preserve">              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System.out.println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("EURO:"+obj2.rup_euro(o))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        break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   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    case 5: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 xml:space="preserve">              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System.out.println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("Enter the Yen :")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        double z=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obj.nextDouble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()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 xml:space="preserve">              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System.out.println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("INDIAN RUPEES:"+obj3.yen_rup(z))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        break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       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    case 6: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 xml:space="preserve">              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System.out.println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("Enter the Indian rupees :")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        double p=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obj.nextDouble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()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 xml:space="preserve">              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System.out.println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("YEN:"+obj3.rup_yen(p))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        break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       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lastRenderedPageBreak/>
        <w:t>          default: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 xml:space="preserve">                    </w:t>
      </w:r>
      <w:proofErr w:type="spell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System.out.println</w:t>
      </w:r>
      <w:proofErr w:type="spellEnd"/>
      <w:r w:rsidRPr="00C937F0">
        <w:rPr>
          <w:rFonts w:ascii="Arial" w:eastAsia="Times New Roman" w:hAnsi="Arial" w:cs="Arial"/>
          <w:color w:val="222222"/>
          <w:sz w:val="24"/>
          <w:szCs w:val="24"/>
        </w:rPr>
        <w:t>("Invalid choice. Please try again.")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              break;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       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 xml:space="preserve">      </w:t>
      </w:r>
      <w:proofErr w:type="gramStart"/>
      <w:r w:rsidRPr="00C937F0">
        <w:rPr>
          <w:rFonts w:ascii="Arial" w:eastAsia="Times New Roman" w:hAnsi="Arial" w:cs="Arial"/>
          <w:color w:val="222222"/>
          <w:sz w:val="24"/>
          <w:szCs w:val="24"/>
        </w:rPr>
        <w:t>  }</w:t>
      </w:r>
      <w:proofErr w:type="gramEnd"/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   }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    }</w:t>
      </w:r>
      <w:r w:rsidRPr="00C937F0">
        <w:rPr>
          <w:rFonts w:ascii="Arial" w:eastAsia="Times New Roman" w:hAnsi="Arial" w:cs="Arial"/>
          <w:color w:val="222222"/>
          <w:sz w:val="24"/>
          <w:szCs w:val="24"/>
        </w:rPr>
        <w:br/>
        <w:t>}</w:t>
      </w:r>
    </w:p>
    <w:p w14:paraId="6B4B31E5" w14:textId="77777777" w:rsidR="00C937F0" w:rsidRPr="00C937F0" w:rsidRDefault="00C937F0" w:rsidP="00C937F0">
      <w:pPr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11CF4DB1" w14:textId="008454AF" w:rsidR="002B2FB0" w:rsidRPr="006B0F9C" w:rsidRDefault="002B2FB0" w:rsidP="00336634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2B45E6"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  <w:t xml:space="preserve">Output: </w:t>
      </w:r>
    </w:p>
    <w:p w14:paraId="7C8F028A" w14:textId="2C4C98D9" w:rsidR="00C937F0" w:rsidRDefault="00EC137C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Currency Conversion Menu:</w:t>
      </w:r>
    </w:p>
    <w:p w14:paraId="5199A345" w14:textId="6A7A9C62" w:rsidR="00C937F0" w:rsidRPr="00EC137C" w:rsidRDefault="00EC137C" w:rsidP="00F66BE9">
      <w:pPr>
        <w:jc w:val="both"/>
        <w:rPr>
          <w:rFonts w:ascii="Times New Roman" w:hAnsi="Times New Roman" w:cs="Arial"/>
          <w:color w:val="222222"/>
          <w:sz w:val="24"/>
          <w:shd w:val="clear" w:color="auto" w:fill="FFFFFF"/>
        </w:rPr>
      </w:pPr>
      <w:r>
        <w:rPr>
          <w:rFonts w:ascii="Times New Roman" w:hAnsi="Times New Roman" w:cs="Arial"/>
          <w:color w:val="222222"/>
          <w:sz w:val="24"/>
          <w:shd w:val="clear" w:color="auto" w:fill="FFFFFF"/>
        </w:rPr>
        <w:t>1.</w:t>
      </w:r>
      <w:r w:rsidRPr="00EC137C">
        <w:rPr>
          <w:rFonts w:ascii="Times New Roman" w:hAnsi="Times New Roman" w:cs="Arial"/>
          <w:color w:val="222222"/>
          <w:sz w:val="24"/>
          <w:shd w:val="clear" w:color="auto" w:fill="FFFFFF"/>
        </w:rPr>
        <w:t>Dollar to Rupees</w:t>
      </w:r>
    </w:p>
    <w:p w14:paraId="304DB685" w14:textId="46469940" w:rsidR="00EC137C" w:rsidRPr="00EC137C" w:rsidRDefault="00EC137C" w:rsidP="00EC137C">
      <w:pPr>
        <w:jc w:val="both"/>
        <w:rPr>
          <w:rFonts w:ascii="Times New Roman" w:hAnsi="Times New Roman" w:cs="Arial"/>
          <w:color w:val="222222"/>
          <w:sz w:val="24"/>
          <w:shd w:val="clear" w:color="auto" w:fill="FFFFFF"/>
        </w:rPr>
      </w:pPr>
      <w:r>
        <w:rPr>
          <w:rFonts w:ascii="Times New Roman" w:hAnsi="Times New Roman" w:cs="Arial"/>
          <w:color w:val="222222"/>
          <w:sz w:val="24"/>
          <w:shd w:val="clear" w:color="auto" w:fill="FFFFFF"/>
        </w:rPr>
        <w:t>2</w:t>
      </w:r>
      <w:r>
        <w:rPr>
          <w:rFonts w:ascii="Times New Roman" w:hAnsi="Times New Roman" w:cs="Arial"/>
          <w:color w:val="222222"/>
          <w:sz w:val="24"/>
          <w:shd w:val="clear" w:color="auto" w:fill="FFFFFF"/>
        </w:rPr>
        <w:t>.</w:t>
      </w:r>
      <w:r>
        <w:rPr>
          <w:rFonts w:ascii="Times New Roman" w:hAnsi="Times New Roman" w:cs="Arial"/>
          <w:color w:val="222222"/>
          <w:sz w:val="24"/>
          <w:shd w:val="clear" w:color="auto" w:fill="FFFFFF"/>
        </w:rPr>
        <w:t>Rupees to Dollar</w:t>
      </w:r>
      <w:r w:rsidRPr="00EC137C">
        <w:rPr>
          <w:rFonts w:ascii="Times New Roman" w:hAnsi="Times New Roman" w:cs="Arial"/>
          <w:color w:val="222222"/>
          <w:sz w:val="24"/>
          <w:shd w:val="clear" w:color="auto" w:fill="FFFFFF"/>
        </w:rPr>
        <w:t xml:space="preserve"> </w:t>
      </w:r>
    </w:p>
    <w:p w14:paraId="305FEC60" w14:textId="60B7802C" w:rsidR="00EC137C" w:rsidRPr="00EC137C" w:rsidRDefault="00EC137C" w:rsidP="00EC137C">
      <w:pPr>
        <w:jc w:val="both"/>
        <w:rPr>
          <w:rFonts w:ascii="Times New Roman" w:hAnsi="Times New Roman" w:cs="Arial"/>
          <w:color w:val="222222"/>
          <w:sz w:val="24"/>
          <w:shd w:val="clear" w:color="auto" w:fill="FFFFFF"/>
        </w:rPr>
      </w:pPr>
      <w:r>
        <w:rPr>
          <w:rFonts w:ascii="Times New Roman" w:hAnsi="Times New Roman" w:cs="Arial"/>
          <w:color w:val="222222"/>
          <w:sz w:val="24"/>
          <w:shd w:val="clear" w:color="auto" w:fill="FFFFFF"/>
        </w:rPr>
        <w:t xml:space="preserve">3.Euros to Rupees </w:t>
      </w:r>
    </w:p>
    <w:p w14:paraId="6AFBF377" w14:textId="2580FC0C" w:rsidR="00EC137C" w:rsidRPr="00EC137C" w:rsidRDefault="00EC137C" w:rsidP="00EC137C">
      <w:pPr>
        <w:jc w:val="both"/>
        <w:rPr>
          <w:rFonts w:ascii="Times New Roman" w:hAnsi="Times New Roman" w:cs="Arial"/>
          <w:color w:val="222222"/>
          <w:sz w:val="24"/>
          <w:shd w:val="clear" w:color="auto" w:fill="FFFFFF"/>
        </w:rPr>
      </w:pPr>
      <w:r>
        <w:rPr>
          <w:rFonts w:ascii="Times New Roman" w:hAnsi="Times New Roman" w:cs="Arial"/>
          <w:color w:val="222222"/>
          <w:sz w:val="24"/>
          <w:shd w:val="clear" w:color="auto" w:fill="FFFFFF"/>
        </w:rPr>
        <w:t>4</w:t>
      </w:r>
      <w:r>
        <w:rPr>
          <w:rFonts w:ascii="Times New Roman" w:hAnsi="Times New Roman" w:cs="Arial"/>
          <w:color w:val="222222"/>
          <w:sz w:val="24"/>
          <w:shd w:val="clear" w:color="auto" w:fill="FFFFFF"/>
        </w:rPr>
        <w:t>.</w:t>
      </w:r>
      <w:r>
        <w:rPr>
          <w:rFonts w:ascii="Times New Roman" w:hAnsi="Times New Roman" w:cs="Arial"/>
          <w:color w:val="222222"/>
          <w:sz w:val="24"/>
          <w:shd w:val="clear" w:color="auto" w:fill="FFFFFF"/>
        </w:rPr>
        <w:t>Rupees to Euros</w:t>
      </w:r>
    </w:p>
    <w:p w14:paraId="5EB81F34" w14:textId="4809F1FD" w:rsidR="00EC137C" w:rsidRPr="00EC137C" w:rsidRDefault="00EC137C" w:rsidP="00EC137C">
      <w:pPr>
        <w:jc w:val="both"/>
        <w:rPr>
          <w:rFonts w:ascii="Times New Roman" w:hAnsi="Times New Roman" w:cs="Arial"/>
          <w:color w:val="222222"/>
          <w:sz w:val="24"/>
          <w:shd w:val="clear" w:color="auto" w:fill="FFFFFF"/>
        </w:rPr>
      </w:pPr>
      <w:r>
        <w:rPr>
          <w:rFonts w:ascii="Times New Roman" w:hAnsi="Times New Roman" w:cs="Arial"/>
          <w:color w:val="222222"/>
          <w:sz w:val="24"/>
          <w:shd w:val="clear" w:color="auto" w:fill="FFFFFF"/>
        </w:rPr>
        <w:t>5</w:t>
      </w:r>
      <w:r>
        <w:rPr>
          <w:rFonts w:ascii="Times New Roman" w:hAnsi="Times New Roman" w:cs="Arial"/>
          <w:color w:val="222222"/>
          <w:sz w:val="24"/>
          <w:shd w:val="clear" w:color="auto" w:fill="FFFFFF"/>
        </w:rPr>
        <w:t>.</w:t>
      </w:r>
      <w:r>
        <w:rPr>
          <w:rFonts w:ascii="Times New Roman" w:hAnsi="Times New Roman" w:cs="Arial"/>
          <w:color w:val="222222"/>
          <w:sz w:val="24"/>
          <w:shd w:val="clear" w:color="auto" w:fill="FFFFFF"/>
        </w:rPr>
        <w:t>Yen to Rupees</w:t>
      </w:r>
    </w:p>
    <w:p w14:paraId="5891FB36" w14:textId="3D447088" w:rsidR="00EC137C" w:rsidRPr="00EC137C" w:rsidRDefault="00EC137C" w:rsidP="00EC137C">
      <w:pPr>
        <w:jc w:val="both"/>
        <w:rPr>
          <w:rFonts w:ascii="Times New Roman" w:hAnsi="Times New Roman" w:cs="Arial"/>
          <w:color w:val="222222"/>
          <w:sz w:val="24"/>
          <w:shd w:val="clear" w:color="auto" w:fill="FFFFFF"/>
        </w:rPr>
      </w:pPr>
      <w:r>
        <w:rPr>
          <w:rFonts w:ascii="Times New Roman" w:hAnsi="Times New Roman" w:cs="Arial"/>
          <w:color w:val="222222"/>
          <w:sz w:val="24"/>
          <w:shd w:val="clear" w:color="auto" w:fill="FFFFFF"/>
        </w:rPr>
        <w:t>6</w:t>
      </w:r>
      <w:r>
        <w:rPr>
          <w:rFonts w:ascii="Times New Roman" w:hAnsi="Times New Roman" w:cs="Arial"/>
          <w:color w:val="222222"/>
          <w:sz w:val="24"/>
          <w:shd w:val="clear" w:color="auto" w:fill="FFFFFF"/>
        </w:rPr>
        <w:t>.</w:t>
      </w:r>
      <w:r>
        <w:rPr>
          <w:rFonts w:ascii="Times New Roman" w:hAnsi="Times New Roman" w:cs="Arial"/>
          <w:color w:val="222222"/>
          <w:sz w:val="24"/>
          <w:shd w:val="clear" w:color="auto" w:fill="FFFFFF"/>
        </w:rPr>
        <w:t>Rupees to Yen</w:t>
      </w:r>
    </w:p>
    <w:p w14:paraId="48A5C5E6" w14:textId="77777777" w:rsidR="00EC137C" w:rsidRDefault="00EC137C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p w14:paraId="7F832326" w14:textId="77777777" w:rsidR="00C937F0" w:rsidRDefault="00C937F0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p w14:paraId="7AF2CCC7" w14:textId="43133758" w:rsidR="00EC137C" w:rsidRPr="00EC137C" w:rsidRDefault="00336634" w:rsidP="00EC137C">
      <w:pPr>
        <w:shd w:val="clear" w:color="auto" w:fill="F2F2F2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Style w:val="textlayer--absolute"/>
          <w:rFonts w:ascii="Times New Roman" w:hAnsi="Times New Roman" w:cs="Arial"/>
          <w:sz w:val="24"/>
          <w:szCs w:val="27"/>
          <w:shd w:val="clear" w:color="auto" w:fill="F2F2F2"/>
        </w:rPr>
        <w:t xml:space="preserve"> </w:t>
      </w:r>
      <w:r w:rsidR="00EC137C" w:rsidRPr="00EC137C">
        <w:rPr>
          <w:rFonts w:ascii="Times New Roman" w:eastAsia="Times New Roman" w:hAnsi="Times New Roman" w:cs="Arial"/>
          <w:color w:val="000000"/>
          <w:sz w:val="27"/>
          <w:szCs w:val="27"/>
        </w:rPr>
        <w:t>2. Creating Packages and Methods</w:t>
      </w:r>
      <w:r w:rsidR="00EC137C" w:rsidRPr="00EC137C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="00EC137C" w:rsidRPr="00EC137C">
        <w:rPr>
          <w:rFonts w:ascii="Times New Roman" w:eastAsia="Times New Roman" w:hAnsi="Times New Roman" w:cs="Arial"/>
          <w:color w:val="000000"/>
          <w:sz w:val="27"/>
          <w:szCs w:val="27"/>
        </w:rPr>
        <w:t>1. Create a Java package structure with the following levels: pack1, pack2, and pack3.</w:t>
      </w:r>
      <w:r w:rsidR="00EC137C" w:rsidRPr="00EC137C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="00EC137C" w:rsidRPr="00EC137C">
        <w:rPr>
          <w:rFonts w:ascii="Times New Roman" w:eastAsia="Times New Roman" w:hAnsi="Times New Roman" w:cs="Arial"/>
          <w:color w:val="000000"/>
          <w:sz w:val="27"/>
          <w:szCs w:val="27"/>
        </w:rPr>
        <w:t xml:space="preserve">2. In pack1, create a class named </w:t>
      </w:r>
      <w:proofErr w:type="spellStart"/>
      <w:r w:rsidR="00EC137C" w:rsidRPr="00EC137C">
        <w:rPr>
          <w:rFonts w:ascii="Times New Roman" w:eastAsia="Times New Roman" w:hAnsi="Times New Roman" w:cs="Arial"/>
          <w:color w:val="000000"/>
          <w:sz w:val="27"/>
          <w:szCs w:val="27"/>
        </w:rPr>
        <w:t>MathOperations</w:t>
      </w:r>
      <w:proofErr w:type="spellEnd"/>
      <w:r w:rsidR="00EC137C" w:rsidRPr="00EC137C">
        <w:rPr>
          <w:rFonts w:ascii="Times New Roman" w:eastAsia="Times New Roman" w:hAnsi="Times New Roman" w:cs="Arial"/>
          <w:color w:val="000000"/>
          <w:sz w:val="27"/>
          <w:szCs w:val="27"/>
        </w:rPr>
        <w:t xml:space="preserve"> with the following methods:</w:t>
      </w:r>
      <w:r w:rsidR="00EC137C" w:rsidRPr="00EC137C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="00EC137C" w:rsidRPr="00EC137C">
        <w:rPr>
          <w:rFonts w:ascii="Times New Roman" w:eastAsia="Times New Roman" w:hAnsi="Times New Roman" w:cs="Arial"/>
          <w:color w:val="000000"/>
          <w:sz w:val="23"/>
          <w:szCs w:val="23"/>
        </w:rPr>
        <w:sym w:font="Symbol" w:char="F0B7"/>
      </w:r>
      <w:r w:rsidR="00EC137C" w:rsidRPr="00EC137C">
        <w:rPr>
          <w:rFonts w:ascii="Times New Roman" w:eastAsia="Times New Roman" w:hAnsi="Times New Roman" w:cs="Arial"/>
          <w:color w:val="000000"/>
          <w:sz w:val="23"/>
          <w:szCs w:val="23"/>
        </w:rPr>
        <w:t xml:space="preserve"> </w:t>
      </w:r>
      <w:proofErr w:type="gramStart"/>
      <w:r w:rsidR="00EC137C" w:rsidRPr="00EC137C">
        <w:rPr>
          <w:rFonts w:ascii="Times New Roman" w:eastAsia="Times New Roman" w:hAnsi="Times New Roman" w:cs="Arial"/>
          <w:color w:val="000000"/>
          <w:sz w:val="27"/>
          <w:szCs w:val="27"/>
        </w:rPr>
        <w:t>add(</w:t>
      </w:r>
      <w:proofErr w:type="gramEnd"/>
      <w:r w:rsidR="00EC137C" w:rsidRPr="00EC137C">
        <w:rPr>
          <w:rFonts w:ascii="Times New Roman" w:eastAsia="Times New Roman" w:hAnsi="Times New Roman" w:cs="Arial"/>
          <w:color w:val="000000"/>
          <w:sz w:val="27"/>
          <w:szCs w:val="27"/>
        </w:rPr>
        <w:t>int a, int b) - This method should return the sum of two integers.</w:t>
      </w:r>
      <w:r w:rsidR="00EC137C" w:rsidRPr="00EC137C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="00EC137C" w:rsidRPr="00EC137C">
        <w:rPr>
          <w:rFonts w:ascii="Times New Roman" w:eastAsia="Times New Roman" w:hAnsi="Times New Roman" w:cs="Arial"/>
          <w:color w:val="000000"/>
          <w:sz w:val="23"/>
          <w:szCs w:val="23"/>
        </w:rPr>
        <w:sym w:font="Symbol" w:char="F0B7"/>
      </w:r>
      <w:r w:rsidR="00EC137C" w:rsidRPr="00EC137C">
        <w:rPr>
          <w:rFonts w:ascii="Times New Roman" w:eastAsia="Times New Roman" w:hAnsi="Times New Roman" w:cs="Arial"/>
          <w:color w:val="000000"/>
          <w:sz w:val="23"/>
          <w:szCs w:val="23"/>
        </w:rPr>
        <w:t xml:space="preserve"> </w:t>
      </w:r>
      <w:r w:rsidR="00EC137C" w:rsidRPr="00EC137C">
        <w:rPr>
          <w:rFonts w:ascii="Times New Roman" w:eastAsia="Times New Roman" w:hAnsi="Times New Roman" w:cs="Arial"/>
          <w:color w:val="000000"/>
          <w:sz w:val="27"/>
          <w:szCs w:val="27"/>
        </w:rPr>
        <w:t>subtract(int a, int b) - This method should return the result of subtracting b from</w:t>
      </w:r>
      <w:r w:rsidR="00EC137C" w:rsidRPr="00EC137C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="00EC137C" w:rsidRPr="00EC137C">
        <w:rPr>
          <w:rFonts w:ascii="Times New Roman" w:eastAsia="Times New Roman" w:hAnsi="Times New Roman" w:cs="Arial"/>
          <w:color w:val="000000"/>
          <w:sz w:val="27"/>
          <w:szCs w:val="27"/>
        </w:rPr>
        <w:t>a.</w:t>
      </w:r>
      <w:r w:rsidR="00EC137C" w:rsidRPr="00EC137C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="00EC137C" w:rsidRPr="00EC137C">
        <w:rPr>
          <w:rFonts w:ascii="Times New Roman" w:eastAsia="Times New Roman" w:hAnsi="Times New Roman" w:cs="Arial"/>
          <w:color w:val="000000"/>
          <w:sz w:val="27"/>
          <w:szCs w:val="27"/>
        </w:rPr>
        <w:t xml:space="preserve">3. In pack2, create a class named </w:t>
      </w:r>
      <w:proofErr w:type="spellStart"/>
      <w:r w:rsidR="00EC137C" w:rsidRPr="00EC137C">
        <w:rPr>
          <w:rFonts w:ascii="Times New Roman" w:eastAsia="Times New Roman" w:hAnsi="Times New Roman" w:cs="Arial"/>
          <w:color w:val="000000"/>
          <w:sz w:val="27"/>
          <w:szCs w:val="27"/>
        </w:rPr>
        <w:t>StringOperations</w:t>
      </w:r>
      <w:proofErr w:type="spellEnd"/>
      <w:r w:rsidR="00EC137C" w:rsidRPr="00EC137C">
        <w:rPr>
          <w:rFonts w:ascii="Times New Roman" w:eastAsia="Times New Roman" w:hAnsi="Times New Roman" w:cs="Arial"/>
          <w:color w:val="000000"/>
          <w:sz w:val="27"/>
          <w:szCs w:val="27"/>
        </w:rPr>
        <w:t xml:space="preserve"> with the following methods:</w:t>
      </w:r>
      <w:r w:rsidR="00EC137C" w:rsidRPr="00EC137C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="00EC137C" w:rsidRPr="00EC137C">
        <w:rPr>
          <w:rFonts w:ascii="Times New Roman" w:eastAsia="Times New Roman" w:hAnsi="Times New Roman" w:cs="Arial"/>
          <w:color w:val="000000"/>
          <w:sz w:val="23"/>
          <w:szCs w:val="23"/>
        </w:rPr>
        <w:sym w:font="Symbol" w:char="F0B7"/>
      </w:r>
      <w:r w:rsidR="00EC137C" w:rsidRPr="00EC137C">
        <w:rPr>
          <w:rFonts w:ascii="Times New Roman" w:eastAsia="Times New Roman" w:hAnsi="Times New Roman" w:cs="Arial"/>
          <w:color w:val="000000"/>
          <w:sz w:val="23"/>
          <w:szCs w:val="23"/>
        </w:rPr>
        <w:t xml:space="preserve"> </w:t>
      </w:r>
      <w:proofErr w:type="gramStart"/>
      <w:r w:rsidR="00EC137C" w:rsidRPr="00EC137C">
        <w:rPr>
          <w:rFonts w:ascii="Times New Roman" w:eastAsia="Times New Roman" w:hAnsi="Times New Roman" w:cs="Arial"/>
          <w:color w:val="000000"/>
          <w:sz w:val="27"/>
          <w:szCs w:val="27"/>
        </w:rPr>
        <w:t>concatenate(</w:t>
      </w:r>
      <w:proofErr w:type="gramEnd"/>
      <w:r w:rsidR="00EC137C" w:rsidRPr="00EC137C">
        <w:rPr>
          <w:rFonts w:ascii="Times New Roman" w:eastAsia="Times New Roman" w:hAnsi="Times New Roman" w:cs="Arial"/>
          <w:color w:val="000000"/>
          <w:sz w:val="27"/>
          <w:szCs w:val="27"/>
        </w:rPr>
        <w:t>String str1, String str2) - This method should concatenate two</w:t>
      </w:r>
      <w:r w:rsidR="00EC137C" w:rsidRPr="00EC137C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="00EC137C" w:rsidRPr="00EC137C">
        <w:rPr>
          <w:rFonts w:ascii="Times New Roman" w:eastAsia="Times New Roman" w:hAnsi="Times New Roman" w:cs="Arial"/>
          <w:color w:val="000000"/>
          <w:sz w:val="27"/>
          <w:szCs w:val="27"/>
        </w:rPr>
        <w:t>strings and return the result.</w:t>
      </w:r>
      <w:r w:rsidR="00EC137C" w:rsidRPr="00EC137C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="00EC137C" w:rsidRPr="00EC137C">
        <w:rPr>
          <w:rFonts w:ascii="Times New Roman" w:eastAsia="Times New Roman" w:hAnsi="Times New Roman" w:cs="Arial"/>
          <w:color w:val="000000"/>
          <w:sz w:val="23"/>
          <w:szCs w:val="23"/>
        </w:rPr>
        <w:sym w:font="Symbol" w:char="F0B7"/>
      </w:r>
      <w:r w:rsidR="00EC137C" w:rsidRPr="00EC137C">
        <w:rPr>
          <w:rFonts w:ascii="Times New Roman" w:eastAsia="Times New Roman" w:hAnsi="Times New Roman" w:cs="Arial"/>
          <w:color w:val="000000"/>
          <w:sz w:val="23"/>
          <w:szCs w:val="23"/>
        </w:rPr>
        <w:t xml:space="preserve"> </w:t>
      </w:r>
      <w:r w:rsidR="00EC137C" w:rsidRPr="00EC137C">
        <w:rPr>
          <w:rFonts w:ascii="Times New Roman" w:eastAsia="Times New Roman" w:hAnsi="Times New Roman" w:cs="Arial"/>
          <w:color w:val="000000"/>
          <w:sz w:val="27"/>
          <w:szCs w:val="27"/>
        </w:rPr>
        <w:t>reverse(String str) - This method should reverse a given string and return the</w:t>
      </w:r>
      <w:r w:rsidR="00EC137C" w:rsidRPr="00EC137C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="00EC137C" w:rsidRPr="00EC137C">
        <w:rPr>
          <w:rFonts w:ascii="Times New Roman" w:eastAsia="Times New Roman" w:hAnsi="Times New Roman" w:cs="Arial"/>
          <w:color w:val="000000"/>
          <w:sz w:val="27"/>
          <w:szCs w:val="27"/>
        </w:rPr>
        <w:t>reversed string.</w:t>
      </w:r>
      <w:r w:rsidR="00EC137C" w:rsidRPr="00EC137C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="00EC137C" w:rsidRPr="00EC137C">
        <w:rPr>
          <w:rFonts w:ascii="Times New Roman" w:eastAsia="Times New Roman" w:hAnsi="Times New Roman" w:cs="Arial"/>
          <w:color w:val="000000"/>
          <w:sz w:val="27"/>
          <w:szCs w:val="27"/>
        </w:rPr>
        <w:t>4. In pack3, create a class named Calculator with the following methods:</w:t>
      </w:r>
      <w:r w:rsidR="00EC137C" w:rsidRPr="00EC137C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="00EC137C" w:rsidRPr="00EC137C">
        <w:rPr>
          <w:rFonts w:ascii="Times New Roman" w:eastAsia="Times New Roman" w:hAnsi="Times New Roman" w:cs="Arial"/>
          <w:color w:val="000000"/>
          <w:sz w:val="23"/>
          <w:szCs w:val="23"/>
        </w:rPr>
        <w:sym w:font="Symbol" w:char="F0B7"/>
      </w:r>
      <w:r w:rsidR="00EC137C" w:rsidRPr="00EC137C">
        <w:rPr>
          <w:rFonts w:ascii="Times New Roman" w:eastAsia="Times New Roman" w:hAnsi="Times New Roman" w:cs="Arial"/>
          <w:color w:val="000000"/>
          <w:sz w:val="23"/>
          <w:szCs w:val="23"/>
        </w:rPr>
        <w:t xml:space="preserve"> </w:t>
      </w:r>
      <w:proofErr w:type="gramStart"/>
      <w:r w:rsidR="00EC137C" w:rsidRPr="00EC137C">
        <w:rPr>
          <w:rFonts w:ascii="Times New Roman" w:eastAsia="Times New Roman" w:hAnsi="Times New Roman" w:cs="Arial"/>
          <w:color w:val="000000"/>
          <w:sz w:val="27"/>
          <w:szCs w:val="27"/>
        </w:rPr>
        <w:t>multiply(</w:t>
      </w:r>
      <w:proofErr w:type="gramEnd"/>
      <w:r w:rsidR="00EC137C" w:rsidRPr="00EC137C">
        <w:rPr>
          <w:rFonts w:ascii="Times New Roman" w:eastAsia="Times New Roman" w:hAnsi="Times New Roman" w:cs="Arial"/>
          <w:color w:val="000000"/>
          <w:sz w:val="27"/>
          <w:szCs w:val="27"/>
        </w:rPr>
        <w:t>int a, int b) - This method should return the product of two integers.</w:t>
      </w:r>
      <w:r w:rsidR="00EC137C" w:rsidRPr="00EC137C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="00EC137C" w:rsidRPr="00EC137C">
        <w:rPr>
          <w:rFonts w:ascii="Times New Roman" w:eastAsia="Times New Roman" w:hAnsi="Times New Roman" w:cs="Arial"/>
          <w:color w:val="000000"/>
          <w:sz w:val="23"/>
          <w:szCs w:val="23"/>
        </w:rPr>
        <w:sym w:font="Symbol" w:char="F0B7"/>
      </w:r>
      <w:r w:rsidR="00EC137C" w:rsidRPr="00EC137C">
        <w:rPr>
          <w:rFonts w:ascii="Times New Roman" w:eastAsia="Times New Roman" w:hAnsi="Times New Roman" w:cs="Arial"/>
          <w:color w:val="000000"/>
          <w:sz w:val="23"/>
          <w:szCs w:val="23"/>
        </w:rPr>
        <w:t xml:space="preserve"> </w:t>
      </w:r>
      <w:r w:rsidR="00EC137C" w:rsidRPr="00EC137C">
        <w:rPr>
          <w:rFonts w:ascii="Times New Roman" w:eastAsia="Times New Roman" w:hAnsi="Times New Roman" w:cs="Arial"/>
          <w:color w:val="000000"/>
          <w:sz w:val="27"/>
          <w:szCs w:val="27"/>
        </w:rPr>
        <w:t>divide(int a, int b) - This method should return the result of dividing a by b.</w:t>
      </w:r>
      <w:r w:rsidR="00EC137C" w:rsidRPr="00EC137C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="00EC137C" w:rsidRPr="00EC137C">
        <w:rPr>
          <w:rFonts w:ascii="Times New Roman" w:eastAsia="Times New Roman" w:hAnsi="Times New Roman" w:cs="Arial"/>
          <w:color w:val="000000"/>
          <w:sz w:val="27"/>
          <w:szCs w:val="27"/>
        </w:rPr>
        <w:lastRenderedPageBreak/>
        <w:t>Make sure to handle division by zero by returning an appropriate message.</w:t>
      </w:r>
      <w:r w:rsidR="00EC137C" w:rsidRPr="00EC137C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="00EC137C" w:rsidRPr="00EC137C">
        <w:rPr>
          <w:rFonts w:ascii="Times New Roman" w:eastAsia="Times New Roman" w:hAnsi="Times New Roman" w:cs="Arial"/>
          <w:color w:val="000000"/>
          <w:sz w:val="27"/>
          <w:szCs w:val="27"/>
        </w:rPr>
        <w:t>5. Create a Java application outside the packages to test these methods. In this application:</w:t>
      </w:r>
      <w:r w:rsidR="00EC137C" w:rsidRPr="00EC137C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="00EC137C" w:rsidRPr="00EC137C">
        <w:rPr>
          <w:rFonts w:ascii="Times New Roman" w:eastAsia="Times New Roman" w:hAnsi="Times New Roman" w:cs="Arial"/>
          <w:color w:val="000000"/>
          <w:sz w:val="23"/>
          <w:szCs w:val="23"/>
        </w:rPr>
        <w:sym w:font="Symbol" w:char="F0B7"/>
      </w:r>
      <w:r w:rsidR="00EC137C" w:rsidRPr="00EC137C">
        <w:rPr>
          <w:rFonts w:ascii="Times New Roman" w:eastAsia="Times New Roman" w:hAnsi="Times New Roman" w:cs="Arial"/>
          <w:color w:val="000000"/>
          <w:sz w:val="23"/>
          <w:szCs w:val="23"/>
        </w:rPr>
        <w:t xml:space="preserve"> </w:t>
      </w:r>
      <w:r w:rsidR="00EC137C" w:rsidRPr="00EC137C">
        <w:rPr>
          <w:rFonts w:ascii="Times New Roman" w:eastAsia="Times New Roman" w:hAnsi="Times New Roman" w:cs="Arial"/>
          <w:color w:val="000000"/>
          <w:sz w:val="27"/>
          <w:szCs w:val="27"/>
        </w:rPr>
        <w:t>Create instances of the classes from pack1, pack2, and pack3.</w:t>
      </w:r>
      <w:r w:rsidR="00EC137C" w:rsidRPr="00EC137C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="00EC137C" w:rsidRPr="00EC137C">
        <w:rPr>
          <w:rFonts w:ascii="Times New Roman" w:eastAsia="Times New Roman" w:hAnsi="Times New Roman" w:cs="Arial"/>
          <w:color w:val="000000"/>
          <w:sz w:val="23"/>
          <w:szCs w:val="23"/>
        </w:rPr>
        <w:sym w:font="Symbol" w:char="F0B7"/>
      </w:r>
      <w:r w:rsidR="00EC137C" w:rsidRPr="00EC137C">
        <w:rPr>
          <w:rFonts w:ascii="Times New Roman" w:eastAsia="Times New Roman" w:hAnsi="Times New Roman" w:cs="Arial"/>
          <w:color w:val="000000"/>
          <w:sz w:val="23"/>
          <w:szCs w:val="23"/>
        </w:rPr>
        <w:t xml:space="preserve"> </w:t>
      </w:r>
      <w:r w:rsidR="00EC137C" w:rsidRPr="00EC137C">
        <w:rPr>
          <w:rFonts w:ascii="Times New Roman" w:eastAsia="Times New Roman" w:hAnsi="Times New Roman" w:cs="Arial"/>
          <w:color w:val="000000"/>
          <w:sz w:val="27"/>
          <w:szCs w:val="27"/>
        </w:rPr>
        <w:t>Use these instances to demonstrate the functionality of the methods you created.</w:t>
      </w:r>
      <w:r w:rsidR="00EC137C" w:rsidRPr="00EC137C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="00EC137C" w:rsidRPr="00EC137C">
        <w:rPr>
          <w:rFonts w:ascii="Times New Roman" w:eastAsia="Times New Roman" w:hAnsi="Times New Roman" w:cs="Arial"/>
          <w:color w:val="000000"/>
          <w:sz w:val="23"/>
          <w:szCs w:val="23"/>
        </w:rPr>
        <w:sym w:font="Symbol" w:char="F0B7"/>
      </w:r>
      <w:r w:rsidR="00EC137C" w:rsidRPr="00EC137C">
        <w:rPr>
          <w:rFonts w:ascii="Times New Roman" w:eastAsia="Times New Roman" w:hAnsi="Times New Roman" w:cs="Arial"/>
          <w:color w:val="000000"/>
          <w:sz w:val="23"/>
          <w:szCs w:val="23"/>
        </w:rPr>
        <w:t xml:space="preserve"> </w:t>
      </w:r>
      <w:r w:rsidR="00EC137C" w:rsidRPr="00EC137C">
        <w:rPr>
          <w:rFonts w:ascii="Times New Roman" w:eastAsia="Times New Roman" w:hAnsi="Times New Roman" w:cs="Arial"/>
          <w:color w:val="000000"/>
          <w:sz w:val="27"/>
          <w:szCs w:val="27"/>
        </w:rPr>
        <w:t>Print the results to the console.</w:t>
      </w:r>
      <w:r w:rsidR="00EC137C" w:rsidRPr="00EC137C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="00EC137C" w:rsidRPr="00EC137C">
        <w:rPr>
          <w:rFonts w:ascii="Times New Roman" w:eastAsia="Times New Roman" w:hAnsi="Times New Roman" w:cs="Arial"/>
          <w:color w:val="000000"/>
          <w:sz w:val="27"/>
          <w:szCs w:val="27"/>
        </w:rPr>
        <w:t>6. Compile and run your Java application to see the output.</w:t>
      </w:r>
    </w:p>
    <w:p w14:paraId="4745F068" w14:textId="4FA6D71E" w:rsidR="002B2FB0" w:rsidRPr="00336634" w:rsidRDefault="002B2FB0" w:rsidP="00F66BE9">
      <w:pPr>
        <w:jc w:val="both"/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</w:pPr>
      <w:r w:rsidRPr="00336634"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  <w:t xml:space="preserve">Algorithm: </w:t>
      </w:r>
    </w:p>
    <w:p w14:paraId="6CBE7E2E" w14:textId="0BA7461B" w:rsidR="006B18D2" w:rsidRDefault="006B18D2" w:rsidP="002B45E6">
      <w:pPr>
        <w:pStyle w:val="ListParagraph"/>
        <w:numPr>
          <w:ilvl w:val="0"/>
          <w:numId w:val="1"/>
        </w:num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2B45E6">
        <w:rPr>
          <w:rFonts w:ascii="Times New Roman" w:eastAsia="NSimSun" w:hAnsi="Times New Roman" w:cs="Times New Roman"/>
          <w:sz w:val="24"/>
          <w:szCs w:val="24"/>
        </w:rPr>
        <w:t>START</w:t>
      </w:r>
    </w:p>
    <w:p w14:paraId="3A7432C1" w14:textId="7A4AA8E5" w:rsidR="0012285C" w:rsidRDefault="00F66BE9" w:rsidP="002B45E6">
      <w:pPr>
        <w:pStyle w:val="ListParagraph"/>
        <w:numPr>
          <w:ilvl w:val="0"/>
          <w:numId w:val="1"/>
        </w:num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 xml:space="preserve">Create </w:t>
      </w:r>
      <w:r w:rsidR="00EC137C">
        <w:rPr>
          <w:rFonts w:ascii="Times New Roman" w:eastAsia="NSimSun" w:hAnsi="Times New Roman" w:cs="Times New Roman"/>
          <w:sz w:val="24"/>
          <w:szCs w:val="24"/>
        </w:rPr>
        <w:t>a package and a class for performing Math operations like addition and subtraction.</w:t>
      </w:r>
    </w:p>
    <w:p w14:paraId="73CF441B" w14:textId="1D07E21C" w:rsidR="00F66BE9" w:rsidRPr="00EC137C" w:rsidRDefault="00EC137C" w:rsidP="00EC137C">
      <w:pPr>
        <w:pStyle w:val="ListParagraph"/>
        <w:numPr>
          <w:ilvl w:val="0"/>
          <w:numId w:val="1"/>
        </w:num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Create a package</w:t>
      </w:r>
      <w:r>
        <w:rPr>
          <w:rFonts w:ascii="Times New Roman" w:eastAsia="NSimSun" w:hAnsi="Times New Roman" w:cs="Times New Roman"/>
          <w:sz w:val="24"/>
          <w:szCs w:val="24"/>
        </w:rPr>
        <w:t xml:space="preserve"> and a class</w:t>
      </w:r>
      <w:r>
        <w:rPr>
          <w:rFonts w:ascii="Times New Roman" w:eastAsia="NSimSun" w:hAnsi="Times New Roman" w:cs="Times New Roman"/>
          <w:sz w:val="24"/>
          <w:szCs w:val="24"/>
        </w:rPr>
        <w:t xml:space="preserve"> for performing </w:t>
      </w:r>
      <w:r>
        <w:rPr>
          <w:rFonts w:ascii="Times New Roman" w:eastAsia="NSimSun" w:hAnsi="Times New Roman" w:cs="Times New Roman"/>
          <w:sz w:val="24"/>
          <w:szCs w:val="24"/>
        </w:rPr>
        <w:t>String</w:t>
      </w:r>
      <w:r>
        <w:rPr>
          <w:rFonts w:ascii="Times New Roman" w:eastAsia="NSimSun" w:hAnsi="Times New Roman" w:cs="Times New Roman"/>
          <w:sz w:val="24"/>
          <w:szCs w:val="24"/>
        </w:rPr>
        <w:t xml:space="preserve"> operation</w:t>
      </w:r>
      <w:r>
        <w:rPr>
          <w:rFonts w:ascii="Times New Roman" w:eastAsia="NSimSun" w:hAnsi="Times New Roman" w:cs="Times New Roman"/>
          <w:sz w:val="24"/>
          <w:szCs w:val="24"/>
        </w:rPr>
        <w:t>s like concatenation and reversals</w:t>
      </w:r>
      <w:r>
        <w:rPr>
          <w:rFonts w:ascii="Times New Roman" w:eastAsia="NSimSun" w:hAnsi="Times New Roman" w:cs="Times New Roman"/>
          <w:sz w:val="24"/>
          <w:szCs w:val="24"/>
        </w:rPr>
        <w:t>.</w:t>
      </w:r>
    </w:p>
    <w:p w14:paraId="1A68646E" w14:textId="20881833" w:rsidR="00EC137C" w:rsidRDefault="00EC137C" w:rsidP="00EC137C">
      <w:pPr>
        <w:pStyle w:val="ListParagraph"/>
        <w:numPr>
          <w:ilvl w:val="0"/>
          <w:numId w:val="1"/>
        </w:num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Create a package</w:t>
      </w:r>
      <w:r>
        <w:rPr>
          <w:rFonts w:ascii="Times New Roman" w:eastAsia="NSimSun" w:hAnsi="Times New Roman" w:cs="Times New Roman"/>
          <w:sz w:val="24"/>
          <w:szCs w:val="24"/>
        </w:rPr>
        <w:t xml:space="preserve"> and a class</w:t>
      </w:r>
      <w:r>
        <w:rPr>
          <w:rFonts w:ascii="Times New Roman" w:eastAsia="NSimSun" w:hAnsi="Times New Roman" w:cs="Times New Roman"/>
          <w:sz w:val="24"/>
          <w:szCs w:val="24"/>
        </w:rPr>
        <w:t xml:space="preserve"> for performing </w:t>
      </w:r>
      <w:r>
        <w:rPr>
          <w:rFonts w:ascii="Times New Roman" w:eastAsia="NSimSun" w:hAnsi="Times New Roman" w:cs="Times New Roman"/>
          <w:sz w:val="24"/>
          <w:szCs w:val="24"/>
        </w:rPr>
        <w:t>Calculator</w:t>
      </w:r>
      <w:r>
        <w:rPr>
          <w:rFonts w:ascii="Times New Roman" w:eastAsia="NSimSun" w:hAnsi="Times New Roman" w:cs="Times New Roman"/>
          <w:sz w:val="24"/>
          <w:szCs w:val="24"/>
        </w:rPr>
        <w:t xml:space="preserve"> operation</w:t>
      </w:r>
      <w:r>
        <w:rPr>
          <w:rFonts w:ascii="Times New Roman" w:eastAsia="NSimSun" w:hAnsi="Times New Roman" w:cs="Times New Roman"/>
          <w:sz w:val="24"/>
          <w:szCs w:val="24"/>
        </w:rPr>
        <w:t>s like multiplication and division</w:t>
      </w:r>
      <w:r>
        <w:rPr>
          <w:rFonts w:ascii="Times New Roman" w:eastAsia="NSimSun" w:hAnsi="Times New Roman" w:cs="Times New Roman"/>
          <w:sz w:val="24"/>
          <w:szCs w:val="24"/>
        </w:rPr>
        <w:t>.</w:t>
      </w:r>
    </w:p>
    <w:p w14:paraId="66D2C02E" w14:textId="48F6880E" w:rsidR="00F66BE9" w:rsidRPr="00F66BE9" w:rsidRDefault="00CF671F" w:rsidP="00F66BE9">
      <w:pPr>
        <w:pStyle w:val="ListParagraph"/>
        <w:numPr>
          <w:ilvl w:val="0"/>
          <w:numId w:val="1"/>
        </w:num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 xml:space="preserve">Create </w:t>
      </w:r>
      <w:proofErr w:type="spellStart"/>
      <w:r>
        <w:rPr>
          <w:rFonts w:ascii="Times New Roman" w:eastAsia="NSimSun" w:hAnsi="Times New Roman" w:cs="Times New Roman"/>
          <w:sz w:val="24"/>
          <w:szCs w:val="24"/>
        </w:rPr>
        <w:t>a</w:t>
      </w:r>
      <w:proofErr w:type="spellEnd"/>
      <w:r>
        <w:rPr>
          <w:rFonts w:ascii="Times New Roman" w:eastAsia="NSimSun" w:hAnsi="Times New Roman" w:cs="Times New Roman"/>
          <w:sz w:val="24"/>
          <w:szCs w:val="24"/>
        </w:rPr>
        <w:t xml:space="preserve"> </w:t>
      </w:r>
      <w:r w:rsidR="00A34036">
        <w:rPr>
          <w:rFonts w:ascii="Times New Roman" w:eastAsia="NSimSun" w:hAnsi="Times New Roman" w:cs="Times New Roman"/>
          <w:sz w:val="24"/>
          <w:szCs w:val="24"/>
        </w:rPr>
        <w:t>java application to implement these packages with appropriate input commands.</w:t>
      </w:r>
    </w:p>
    <w:p w14:paraId="537BED96" w14:textId="77777777" w:rsidR="00F66BE9" w:rsidRDefault="00F66BE9" w:rsidP="00F66BE9">
      <w:pPr>
        <w:pStyle w:val="ListParagraph"/>
        <w:numPr>
          <w:ilvl w:val="0"/>
          <w:numId w:val="1"/>
        </w:num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Finally call the objects and print the output.</w:t>
      </w:r>
    </w:p>
    <w:p w14:paraId="3A4A64E4" w14:textId="195CB25C" w:rsidR="00317D56" w:rsidRPr="00F66BE9" w:rsidRDefault="00317D56" w:rsidP="00F66BE9">
      <w:pPr>
        <w:pStyle w:val="ListParagraph"/>
        <w:numPr>
          <w:ilvl w:val="0"/>
          <w:numId w:val="1"/>
        </w:num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</w:rPr>
        <w:t>STOP</w:t>
      </w:r>
    </w:p>
    <w:p w14:paraId="53297E29" w14:textId="2BB1825C" w:rsidR="002B2FB0" w:rsidRPr="002B45E6" w:rsidRDefault="002B2FB0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2B45E6"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  <w:t xml:space="preserve">Program: </w:t>
      </w:r>
    </w:p>
    <w:p w14:paraId="4CB82CD3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package pack1;</w:t>
      </w:r>
    </w:p>
    <w:p w14:paraId="509C6BF3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</w:p>
    <w:p w14:paraId="1BE62631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public class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MathOperations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{</w:t>
      </w:r>
    </w:p>
    <w:p w14:paraId="6753E244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public int </w:t>
      </w:r>
      <w:proofErr w:type="gram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add(</w:t>
      </w:r>
      <w:proofErr w:type="gram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int a, int b) {</w:t>
      </w:r>
    </w:p>
    <w:p w14:paraId="181C3AF3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return a + b;</w:t>
      </w:r>
    </w:p>
    <w:p w14:paraId="0E0E3381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}</w:t>
      </w:r>
    </w:p>
    <w:p w14:paraId="51DA8A51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</w:p>
    <w:p w14:paraId="47F936F1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public int </w:t>
      </w:r>
      <w:proofErr w:type="gram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subtract(</w:t>
      </w:r>
      <w:proofErr w:type="gram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int a, int b) {</w:t>
      </w:r>
    </w:p>
    <w:p w14:paraId="3EBD9C82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return a - b;</w:t>
      </w:r>
    </w:p>
    <w:p w14:paraId="0B2A02B8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}</w:t>
      </w:r>
    </w:p>
    <w:p w14:paraId="65B6F800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}</w:t>
      </w:r>
    </w:p>
    <w:p w14:paraId="375509D1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</w:p>
    <w:p w14:paraId="54666D64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</w:p>
    <w:p w14:paraId="787F86B1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package pack2;</w:t>
      </w:r>
    </w:p>
    <w:p w14:paraId="4F5F2DAF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</w:p>
    <w:p w14:paraId="1168764F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public class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StringOperations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{</w:t>
      </w:r>
    </w:p>
    <w:p w14:paraId="6F8F5F1B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public String </w:t>
      </w:r>
      <w:proofErr w:type="gram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concatenate(</w:t>
      </w:r>
      <w:proofErr w:type="gram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String str1, String str2) {</w:t>
      </w:r>
    </w:p>
    <w:p w14:paraId="6A4087AA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return str1 + str2;</w:t>
      </w:r>
    </w:p>
    <w:p w14:paraId="48A18483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}</w:t>
      </w:r>
    </w:p>
    <w:p w14:paraId="776563D0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</w:p>
    <w:p w14:paraId="07B314AF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public String </w:t>
      </w:r>
      <w:proofErr w:type="gram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reverse(</w:t>
      </w:r>
      <w:proofErr w:type="gram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String str) {</w:t>
      </w:r>
    </w:p>
    <w:p w14:paraId="7C2D2343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StringBuilder reversed = new StringBuilder(str);</w:t>
      </w:r>
    </w:p>
    <w:p w14:paraId="6AAEA930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lastRenderedPageBreak/>
        <w:t xml:space="preserve">        return </w:t>
      </w:r>
      <w:proofErr w:type="spellStart"/>
      <w:proofErr w:type="gram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reversed.reverse</w:t>
      </w:r>
      <w:proofErr w:type="spellEnd"/>
      <w:proofErr w:type="gram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().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toString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();</w:t>
      </w:r>
    </w:p>
    <w:p w14:paraId="499D8D59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}</w:t>
      </w:r>
    </w:p>
    <w:p w14:paraId="3C447349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}</w:t>
      </w:r>
    </w:p>
    <w:p w14:paraId="29079D33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</w:p>
    <w:p w14:paraId="242673AA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</w:p>
    <w:p w14:paraId="722FF4D5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package pack3;</w:t>
      </w:r>
    </w:p>
    <w:p w14:paraId="34D0726F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</w:p>
    <w:p w14:paraId="3BC2EB42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public class Calculator {</w:t>
      </w:r>
    </w:p>
    <w:p w14:paraId="3FC82223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public int </w:t>
      </w:r>
      <w:proofErr w:type="gram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multiply(</w:t>
      </w:r>
      <w:proofErr w:type="gram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int a, int b) {</w:t>
      </w:r>
    </w:p>
    <w:p w14:paraId="7BD2666A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return a * b;</w:t>
      </w:r>
    </w:p>
    <w:p w14:paraId="51AFD835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}</w:t>
      </w:r>
    </w:p>
    <w:p w14:paraId="62065214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</w:p>
    <w:p w14:paraId="2787A787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public String </w:t>
      </w:r>
      <w:proofErr w:type="gram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divide(</w:t>
      </w:r>
      <w:proofErr w:type="gram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int a, int b) {</w:t>
      </w:r>
    </w:p>
    <w:p w14:paraId="1A32ACDA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if (b == 0) {</w:t>
      </w:r>
    </w:p>
    <w:p w14:paraId="251DF3A0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    return "Cannot divide by zero!";</w:t>
      </w:r>
    </w:p>
    <w:p w14:paraId="0917FF18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} else {</w:t>
      </w:r>
    </w:p>
    <w:p w14:paraId="78A1F782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    return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String.valueOf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((double) a / b);</w:t>
      </w:r>
    </w:p>
    <w:p w14:paraId="78A1347A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}</w:t>
      </w:r>
    </w:p>
    <w:p w14:paraId="5B672F12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}</w:t>
      </w:r>
    </w:p>
    <w:p w14:paraId="20859E08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}</w:t>
      </w:r>
    </w:p>
    <w:p w14:paraId="410C603D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</w:p>
    <w:p w14:paraId="12D4DB01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</w:p>
    <w:p w14:paraId="0AE27CD9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package javaapplication11;</w:t>
      </w:r>
    </w:p>
    <w:p w14:paraId="2DDC4F40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import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java.util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.*;</w:t>
      </w:r>
    </w:p>
    <w:p w14:paraId="77D9097D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import pack1.MathOperations;</w:t>
      </w:r>
    </w:p>
    <w:p w14:paraId="5C4DE5F0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import pack2.StringOperations;</w:t>
      </w:r>
    </w:p>
    <w:p w14:paraId="337B06D3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import pack3.Calculator;</w:t>
      </w:r>
    </w:p>
    <w:p w14:paraId="11C18FF1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</w:p>
    <w:p w14:paraId="49BBC85F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public class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TestApp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{</w:t>
      </w:r>
    </w:p>
    <w:p w14:paraId="4402CAB7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public static void </w:t>
      </w:r>
      <w:proofErr w:type="gram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main(</w:t>
      </w:r>
      <w:proofErr w:type="gram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String[]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args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) {</w:t>
      </w:r>
    </w:p>
    <w:p w14:paraId="3A279F07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MathOperations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mathOps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= new </w:t>
      </w:r>
      <w:proofErr w:type="spellStart"/>
      <w:proofErr w:type="gram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MathOperations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(</w:t>
      </w:r>
      <w:proofErr w:type="gram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);</w:t>
      </w:r>
    </w:p>
    <w:p w14:paraId="1D0CB380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StringOperations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stringOps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= new </w:t>
      </w:r>
      <w:proofErr w:type="spellStart"/>
      <w:proofErr w:type="gram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StringOperations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(</w:t>
      </w:r>
      <w:proofErr w:type="gram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);</w:t>
      </w:r>
    </w:p>
    <w:p w14:paraId="0B4EF4D1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Calculator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calculator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= new </w:t>
      </w:r>
      <w:proofErr w:type="gram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Calculator(</w:t>
      </w:r>
      <w:proofErr w:type="gram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);</w:t>
      </w:r>
    </w:p>
    <w:p w14:paraId="6F12BC0E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Scanner obj=new </w:t>
      </w:r>
      <w:proofErr w:type="gram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Scanner(</w:t>
      </w:r>
      <w:proofErr w:type="gram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System.in);</w:t>
      </w:r>
    </w:p>
    <w:p w14:paraId="3CC565E3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System.out.println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("Enter Numbers for calculations ");</w:t>
      </w:r>
    </w:p>
    <w:p w14:paraId="7BE29897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System.out.println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("Enter 1st number: ");</w:t>
      </w:r>
    </w:p>
    <w:p w14:paraId="3F04E4F9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int x=</w:t>
      </w:r>
      <w:proofErr w:type="spellStart"/>
      <w:proofErr w:type="gram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obj.nextInt</w:t>
      </w:r>
      <w:proofErr w:type="spellEnd"/>
      <w:proofErr w:type="gram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();</w:t>
      </w:r>
    </w:p>
    <w:p w14:paraId="39D0F1B5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System.out.println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("Enter 2nd number: ");</w:t>
      </w:r>
    </w:p>
    <w:p w14:paraId="1FD59103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int y=</w:t>
      </w:r>
      <w:proofErr w:type="spellStart"/>
      <w:proofErr w:type="gram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obj.nextInt</w:t>
      </w:r>
      <w:proofErr w:type="spellEnd"/>
      <w:proofErr w:type="gram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();</w:t>
      </w:r>
    </w:p>
    <w:p w14:paraId="5F28D4EA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System.out.println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("Enter words for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Concatination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");</w:t>
      </w:r>
    </w:p>
    <w:p w14:paraId="3C7CF105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System.out.println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("Enter 1st word: ");</w:t>
      </w:r>
    </w:p>
    <w:p w14:paraId="203728C1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String l=</w:t>
      </w:r>
      <w:proofErr w:type="spellStart"/>
      <w:proofErr w:type="gram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obj.next</w:t>
      </w:r>
      <w:proofErr w:type="spellEnd"/>
      <w:proofErr w:type="gram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();</w:t>
      </w:r>
    </w:p>
    <w:p w14:paraId="7F234914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System.out.println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("Enter 2nd word ");</w:t>
      </w:r>
    </w:p>
    <w:p w14:paraId="07B783B9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String m=</w:t>
      </w:r>
      <w:proofErr w:type="spellStart"/>
      <w:proofErr w:type="gram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obj.next</w:t>
      </w:r>
      <w:proofErr w:type="spellEnd"/>
      <w:proofErr w:type="gram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();</w:t>
      </w:r>
    </w:p>
    <w:p w14:paraId="264502A3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System.out.println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("Enter word for reversing");</w:t>
      </w:r>
    </w:p>
    <w:p w14:paraId="4082E40F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System.out.println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("Enter a word ");</w:t>
      </w:r>
    </w:p>
    <w:p w14:paraId="7873D9CE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lastRenderedPageBreak/>
        <w:t xml:space="preserve">        String n=</w:t>
      </w:r>
      <w:proofErr w:type="spellStart"/>
      <w:proofErr w:type="gram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obj.next</w:t>
      </w:r>
      <w:proofErr w:type="spellEnd"/>
      <w:proofErr w:type="gram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();</w:t>
      </w:r>
    </w:p>
    <w:p w14:paraId="0F77A32F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int sum = </w:t>
      </w:r>
      <w:proofErr w:type="spellStart"/>
      <w:proofErr w:type="gram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mathOps.add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(</w:t>
      </w:r>
      <w:proofErr w:type="gram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x, y);</w:t>
      </w:r>
    </w:p>
    <w:p w14:paraId="7BBBF28D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int difference =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mathOps.subtract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(x, y);</w:t>
      </w:r>
    </w:p>
    <w:p w14:paraId="7454F911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String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concatResult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=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stringOps.concatenate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(l, m);</w:t>
      </w:r>
    </w:p>
    <w:p w14:paraId="7AE3E61A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String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reverseResult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=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stringOps.reverse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(n);</w:t>
      </w:r>
    </w:p>
    <w:p w14:paraId="13FF6710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int product = </w:t>
      </w:r>
      <w:proofErr w:type="spellStart"/>
      <w:proofErr w:type="gram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calculator.multiply</w:t>
      </w:r>
      <w:proofErr w:type="spellEnd"/>
      <w:proofErr w:type="gram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(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x,y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);</w:t>
      </w:r>
    </w:p>
    <w:p w14:paraId="48218EC7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String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divisionResult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= </w:t>
      </w:r>
      <w:proofErr w:type="spellStart"/>
      <w:proofErr w:type="gram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calculator.divide</w:t>
      </w:r>
      <w:proofErr w:type="spellEnd"/>
      <w:proofErr w:type="gram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(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x,y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);</w:t>
      </w:r>
    </w:p>
    <w:p w14:paraId="4A6F4A73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System.out.println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("Sum: " + sum);</w:t>
      </w:r>
    </w:p>
    <w:p w14:paraId="2A87F5AB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System.out.println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("Difference: " + difference);</w:t>
      </w:r>
    </w:p>
    <w:p w14:paraId="3CE87D6F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System.out.println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("Concatenation: " +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concatResult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);</w:t>
      </w:r>
    </w:p>
    <w:p w14:paraId="3E20DCC6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System.out.println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("Reversed String: " +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reverseResult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);</w:t>
      </w:r>
    </w:p>
    <w:p w14:paraId="0DC25C6B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System.out.println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("Product: " + product);</w:t>
      </w:r>
    </w:p>
    <w:p w14:paraId="74602918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System.out.println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("Division: " + </w:t>
      </w:r>
      <w:proofErr w:type="spellStart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divisionResult</w:t>
      </w:r>
      <w:proofErr w:type="spellEnd"/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);</w:t>
      </w:r>
    </w:p>
    <w:p w14:paraId="28156EB6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}</w:t>
      </w:r>
    </w:p>
    <w:p w14:paraId="594512A8" w14:textId="77777777" w:rsidR="00A34036" w:rsidRPr="00A34036" w:rsidRDefault="00A34036" w:rsidP="00A34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A34036">
        <w:rPr>
          <w:rFonts w:ascii="Times New Roman" w:eastAsia="Times New Roman" w:hAnsi="Times New Roman" w:cs="Courier New"/>
          <w:color w:val="000000"/>
          <w:sz w:val="24"/>
          <w:szCs w:val="21"/>
        </w:rPr>
        <w:t>}</w:t>
      </w:r>
    </w:p>
    <w:p w14:paraId="3290EFA4" w14:textId="499D2F12" w:rsidR="002B2FB0" w:rsidRPr="002B45E6" w:rsidRDefault="002B2FB0" w:rsidP="00CF671F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2B45E6"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  <w:t xml:space="preserve">Output: </w:t>
      </w:r>
    </w:p>
    <w:p w14:paraId="76595C06" w14:textId="6DA71A72" w:rsidR="00175937" w:rsidRDefault="00A34036" w:rsidP="00B75CF2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 xml:space="preserve">Enter numbers for calculation </w:t>
      </w:r>
    </w:p>
    <w:p w14:paraId="4A343E25" w14:textId="50E96887" w:rsidR="00A34036" w:rsidRDefault="00A34036" w:rsidP="00B75CF2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Enter 1</w:t>
      </w:r>
      <w:r w:rsidRPr="00A34036">
        <w:rPr>
          <w:rFonts w:ascii="Times New Roman" w:eastAsia="NSimSu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eastAsia="NSimSun" w:hAnsi="Times New Roman" w:cs="Times New Roman"/>
          <w:sz w:val="24"/>
          <w:szCs w:val="24"/>
        </w:rPr>
        <w:t xml:space="preserve"> number: 10</w:t>
      </w:r>
    </w:p>
    <w:p w14:paraId="2EAA02DD" w14:textId="52D63D83" w:rsidR="00A34036" w:rsidRDefault="00A34036" w:rsidP="00B75CF2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Enter 2</w:t>
      </w:r>
      <w:r w:rsidRPr="00A34036">
        <w:rPr>
          <w:rFonts w:ascii="Times New Roman" w:eastAsia="NSimSu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eastAsia="NSimSun" w:hAnsi="Times New Roman" w:cs="Times New Roman"/>
          <w:sz w:val="24"/>
          <w:szCs w:val="24"/>
        </w:rPr>
        <w:t xml:space="preserve"> number: 5</w:t>
      </w:r>
    </w:p>
    <w:p w14:paraId="71F74BC8" w14:textId="7F6EFA67" w:rsidR="00A34036" w:rsidRDefault="00A34036" w:rsidP="00B75CF2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Enter words for concatenation:</w:t>
      </w:r>
    </w:p>
    <w:p w14:paraId="3053BAC0" w14:textId="439D3914" w:rsidR="00A34036" w:rsidRDefault="00A34036" w:rsidP="00B75CF2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Enter 1</w:t>
      </w:r>
      <w:r w:rsidRPr="00A34036">
        <w:rPr>
          <w:rFonts w:ascii="Times New Roman" w:eastAsia="NSimSu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eastAsia="NSimSun" w:hAnsi="Times New Roman" w:cs="Times New Roman"/>
          <w:sz w:val="24"/>
          <w:szCs w:val="24"/>
        </w:rPr>
        <w:t xml:space="preserve"> word: say</w:t>
      </w:r>
    </w:p>
    <w:p w14:paraId="1BCAE51B" w14:textId="0BC8B20B" w:rsidR="00A34036" w:rsidRDefault="00A34036" w:rsidP="00B75CF2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Enter 2</w:t>
      </w:r>
      <w:r w:rsidRPr="00A34036">
        <w:rPr>
          <w:rFonts w:ascii="Times New Roman" w:eastAsia="NSimSu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eastAsia="NSimSun" w:hAnsi="Times New Roman" w:cs="Times New Roman"/>
          <w:sz w:val="24"/>
          <w:szCs w:val="24"/>
        </w:rPr>
        <w:t xml:space="preserve"> word: what?!</w:t>
      </w:r>
    </w:p>
    <w:p w14:paraId="4CD6501E" w14:textId="18FC8C5F" w:rsidR="00A34036" w:rsidRDefault="00A34036" w:rsidP="00B75CF2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Enter word for reversing:</w:t>
      </w:r>
    </w:p>
    <w:p w14:paraId="46C54533" w14:textId="111253E0" w:rsidR="00A34036" w:rsidRDefault="00A34036" w:rsidP="00B75CF2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 xml:space="preserve">Enter a word: </w:t>
      </w:r>
      <w:proofErr w:type="spellStart"/>
      <w:r>
        <w:rPr>
          <w:rFonts w:ascii="Times New Roman" w:eastAsia="NSimSun" w:hAnsi="Times New Roman" w:cs="Times New Roman"/>
          <w:sz w:val="24"/>
          <w:szCs w:val="24"/>
        </w:rPr>
        <w:t>olleh</w:t>
      </w:r>
      <w:proofErr w:type="spellEnd"/>
    </w:p>
    <w:p w14:paraId="44E3D4C5" w14:textId="6D8F63C1" w:rsidR="00A34036" w:rsidRDefault="00A34036" w:rsidP="00B75CF2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Sum:15</w:t>
      </w:r>
    </w:p>
    <w:p w14:paraId="1AB2A034" w14:textId="30F2CA11" w:rsidR="00A34036" w:rsidRDefault="00A34036" w:rsidP="00B75CF2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Difference:5</w:t>
      </w:r>
    </w:p>
    <w:p w14:paraId="1A1F2F10" w14:textId="3E23333F" w:rsidR="00A34036" w:rsidRDefault="00A34036" w:rsidP="00B75CF2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 xml:space="preserve">Concatenation: </w:t>
      </w:r>
      <w:proofErr w:type="spellStart"/>
      <w:r>
        <w:rPr>
          <w:rFonts w:ascii="Times New Roman" w:eastAsia="NSimSun" w:hAnsi="Times New Roman" w:cs="Times New Roman"/>
          <w:sz w:val="24"/>
          <w:szCs w:val="24"/>
        </w:rPr>
        <w:t>saywhat</w:t>
      </w:r>
      <w:proofErr w:type="spellEnd"/>
      <w:r>
        <w:rPr>
          <w:rFonts w:ascii="Times New Roman" w:eastAsia="NSimSun" w:hAnsi="Times New Roman" w:cs="Times New Roman"/>
          <w:sz w:val="24"/>
          <w:szCs w:val="24"/>
        </w:rPr>
        <w:t>?!</w:t>
      </w:r>
    </w:p>
    <w:p w14:paraId="12B8D311" w14:textId="5843CE1B" w:rsidR="00A34036" w:rsidRDefault="00A34036" w:rsidP="00B75CF2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Reversed string: hello</w:t>
      </w:r>
    </w:p>
    <w:p w14:paraId="02D8871E" w14:textId="3FCFE5C6" w:rsidR="00A34036" w:rsidRDefault="00A34036" w:rsidP="00B75CF2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Product: 150</w:t>
      </w:r>
    </w:p>
    <w:p w14:paraId="37CC5616" w14:textId="7DA95BF6" w:rsidR="00A34036" w:rsidRDefault="00A34036" w:rsidP="00B75CF2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Division: 2</w:t>
      </w:r>
    </w:p>
    <w:p w14:paraId="7C0CD993" w14:textId="77777777" w:rsidR="00A34036" w:rsidRDefault="00A34036" w:rsidP="00B75CF2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p w14:paraId="70A0B5BE" w14:textId="77777777" w:rsidR="00A34036" w:rsidRPr="002B45E6" w:rsidRDefault="00A34036" w:rsidP="00B75CF2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p w14:paraId="40BD7893" w14:textId="77777777" w:rsidR="00A34036" w:rsidRPr="00A34036" w:rsidRDefault="00A34036" w:rsidP="00A34036">
      <w:pPr>
        <w:shd w:val="clear" w:color="auto" w:fill="F2F2F2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7"/>
        </w:rPr>
      </w:pPr>
      <w:r w:rsidRPr="00A34036">
        <w:rPr>
          <w:rFonts w:ascii="Times New Roman" w:eastAsia="Times New Roman" w:hAnsi="Times New Roman" w:cs="Arial"/>
          <w:color w:val="000000"/>
          <w:sz w:val="24"/>
          <w:szCs w:val="27"/>
        </w:rPr>
        <w:lastRenderedPageBreak/>
        <w:t>3. Show how protected properties from the subclass can be accessed but not default properties.</w:t>
      </w:r>
    </w:p>
    <w:p w14:paraId="61CA4B74" w14:textId="21D22B11" w:rsidR="00A34036" w:rsidRPr="00336634" w:rsidRDefault="00A34036" w:rsidP="00A34036">
      <w:pPr>
        <w:jc w:val="both"/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</w:pPr>
      <w:r w:rsidRPr="00336634"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  <w:t xml:space="preserve">Algorithm: </w:t>
      </w:r>
    </w:p>
    <w:p w14:paraId="28BD8ED6" w14:textId="77777777" w:rsidR="00A34036" w:rsidRDefault="00A34036" w:rsidP="00A34036">
      <w:pPr>
        <w:pStyle w:val="ListParagraph"/>
        <w:numPr>
          <w:ilvl w:val="0"/>
          <w:numId w:val="5"/>
        </w:num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2B45E6">
        <w:rPr>
          <w:rFonts w:ascii="Times New Roman" w:eastAsia="NSimSun" w:hAnsi="Times New Roman" w:cs="Times New Roman"/>
          <w:sz w:val="24"/>
          <w:szCs w:val="24"/>
        </w:rPr>
        <w:t>START</w:t>
      </w:r>
    </w:p>
    <w:p w14:paraId="0B1D7E96" w14:textId="5AFA247A" w:rsidR="00A34036" w:rsidRDefault="00A34036" w:rsidP="00A34036">
      <w:pPr>
        <w:pStyle w:val="ListParagraph"/>
        <w:numPr>
          <w:ilvl w:val="0"/>
          <w:numId w:val="5"/>
        </w:num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 xml:space="preserve">Create a </w:t>
      </w:r>
      <w:r w:rsidR="00F14875">
        <w:rPr>
          <w:rFonts w:ascii="Times New Roman" w:eastAsia="NSimSun" w:hAnsi="Times New Roman" w:cs="Times New Roman"/>
          <w:sz w:val="24"/>
          <w:szCs w:val="24"/>
        </w:rPr>
        <w:t xml:space="preserve">public </w:t>
      </w:r>
      <w:r w:rsidR="008F4BAB">
        <w:rPr>
          <w:rFonts w:ascii="Times New Roman" w:eastAsia="NSimSun" w:hAnsi="Times New Roman" w:cs="Times New Roman"/>
          <w:sz w:val="24"/>
          <w:szCs w:val="24"/>
        </w:rPr>
        <w:t>parent class with protected data members.</w:t>
      </w:r>
    </w:p>
    <w:p w14:paraId="058E07FA" w14:textId="3BDE51EF" w:rsidR="00A34036" w:rsidRPr="00EC137C" w:rsidRDefault="008F4BAB" w:rsidP="00A34036">
      <w:pPr>
        <w:pStyle w:val="ListParagraph"/>
        <w:numPr>
          <w:ilvl w:val="0"/>
          <w:numId w:val="5"/>
        </w:num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Import the package of the parent class</w:t>
      </w:r>
      <w:r w:rsidR="00A34036">
        <w:rPr>
          <w:rFonts w:ascii="Times New Roman" w:eastAsia="NSimSun" w:hAnsi="Times New Roman" w:cs="Times New Roman"/>
          <w:sz w:val="24"/>
          <w:szCs w:val="24"/>
        </w:rPr>
        <w:t>.</w:t>
      </w:r>
    </w:p>
    <w:p w14:paraId="0A885EA8" w14:textId="3C82AD28" w:rsidR="008F4BAB" w:rsidRDefault="008F4BAB" w:rsidP="00A34036">
      <w:pPr>
        <w:pStyle w:val="ListParagraph"/>
        <w:numPr>
          <w:ilvl w:val="0"/>
          <w:numId w:val="5"/>
        </w:num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While trying to access the information from the parent class a compiler error will arise.</w:t>
      </w:r>
    </w:p>
    <w:p w14:paraId="4B8D243C" w14:textId="2988D4B3" w:rsidR="008F4BAB" w:rsidRDefault="008F4BAB" w:rsidP="00A34036">
      <w:pPr>
        <w:pStyle w:val="ListParagraph"/>
        <w:numPr>
          <w:ilvl w:val="0"/>
          <w:numId w:val="5"/>
        </w:num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The error will be caused by the default properties from the subclass but not from the protected properties.</w:t>
      </w:r>
    </w:p>
    <w:p w14:paraId="6B21E3B0" w14:textId="77777777" w:rsidR="00A34036" w:rsidRPr="00F66BE9" w:rsidRDefault="00A34036" w:rsidP="00A34036">
      <w:pPr>
        <w:pStyle w:val="ListParagraph"/>
        <w:numPr>
          <w:ilvl w:val="0"/>
          <w:numId w:val="5"/>
        </w:num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</w:rPr>
        <w:t>STOP</w:t>
      </w:r>
    </w:p>
    <w:p w14:paraId="0E28B9C5" w14:textId="77777777" w:rsidR="00A34036" w:rsidRPr="002B45E6" w:rsidRDefault="00A34036" w:rsidP="00A34036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2B45E6"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  <w:t xml:space="preserve">Program: </w:t>
      </w:r>
    </w:p>
    <w:p w14:paraId="38D37AD6" w14:textId="77777777" w:rsidR="008F4BAB" w:rsidRPr="008F4BAB" w:rsidRDefault="008F4BAB" w:rsidP="008F4BAB">
      <w:pPr>
        <w:jc w:val="both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package Program3.package1; </w:t>
      </w:r>
    </w:p>
    <w:p w14:paraId="604C4187" w14:textId="77777777" w:rsidR="008F4BAB" w:rsidRDefault="008F4BAB" w:rsidP="008F4BAB">
      <w:pPr>
        <w:jc w:val="both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</w:t>
      </w:r>
    </w:p>
    <w:p w14:paraId="6703B65F" w14:textId="56F3C152" w:rsidR="008F4BAB" w:rsidRPr="008F4BAB" w:rsidRDefault="008F4BAB" w:rsidP="008F4BAB">
      <w:pPr>
        <w:jc w:val="both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public class </w:t>
      </w:r>
      <w:proofErr w:type="spellStart"/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>ParentClass</w:t>
      </w:r>
      <w:proofErr w:type="spellEnd"/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{ </w:t>
      </w:r>
    </w:p>
    <w:p w14:paraId="14785552" w14:textId="77777777" w:rsidR="008F4BAB" w:rsidRPr="008F4BAB" w:rsidRDefault="008F4BAB" w:rsidP="008F4BAB">
      <w:pPr>
        <w:jc w:val="both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protected String </w:t>
      </w:r>
      <w:proofErr w:type="spellStart"/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>protectedProperty</w:t>
      </w:r>
      <w:proofErr w:type="spellEnd"/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= "This is a protected property"; </w:t>
      </w:r>
    </w:p>
    <w:p w14:paraId="676DF976" w14:textId="77777777" w:rsidR="008F4BAB" w:rsidRPr="008F4BAB" w:rsidRDefault="008F4BAB" w:rsidP="008F4BAB">
      <w:pPr>
        <w:jc w:val="both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String </w:t>
      </w:r>
      <w:proofErr w:type="spellStart"/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>defaultProperty</w:t>
      </w:r>
      <w:proofErr w:type="spellEnd"/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= "This is a default property"; </w:t>
      </w:r>
    </w:p>
    <w:p w14:paraId="254D740B" w14:textId="0108196F" w:rsidR="002463C6" w:rsidRDefault="008F4BAB" w:rsidP="008F4BAB">
      <w:pPr>
        <w:jc w:val="both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}</w:t>
      </w:r>
    </w:p>
    <w:p w14:paraId="53BA40DB" w14:textId="77777777" w:rsidR="008F4BAB" w:rsidRPr="008F4BAB" w:rsidRDefault="008F4BAB" w:rsidP="008F4BAB">
      <w:pPr>
        <w:jc w:val="both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package Program3.package2; </w:t>
      </w:r>
    </w:p>
    <w:p w14:paraId="2B57039A" w14:textId="77777777" w:rsidR="008F4BAB" w:rsidRPr="008F4BAB" w:rsidRDefault="008F4BAB" w:rsidP="008F4BAB">
      <w:pPr>
        <w:jc w:val="both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import Program3.package</w:t>
      </w:r>
      <w:proofErr w:type="gramStart"/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>1.ParentClass</w:t>
      </w:r>
      <w:proofErr w:type="gramEnd"/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; </w:t>
      </w:r>
    </w:p>
    <w:p w14:paraId="4431EFF4" w14:textId="77777777" w:rsidR="008F4BAB" w:rsidRPr="008F4BAB" w:rsidRDefault="008F4BAB" w:rsidP="008F4BAB">
      <w:pPr>
        <w:jc w:val="both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</w:t>
      </w:r>
    </w:p>
    <w:p w14:paraId="4ACF48A5" w14:textId="77777777" w:rsidR="008F4BAB" w:rsidRPr="008F4BAB" w:rsidRDefault="008F4BAB" w:rsidP="008F4BAB">
      <w:pPr>
        <w:jc w:val="both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public class </w:t>
      </w:r>
      <w:proofErr w:type="spellStart"/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>ChildClass</w:t>
      </w:r>
      <w:proofErr w:type="spellEnd"/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extends </w:t>
      </w:r>
      <w:proofErr w:type="spellStart"/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>ParentClass</w:t>
      </w:r>
      <w:proofErr w:type="spellEnd"/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{ </w:t>
      </w:r>
    </w:p>
    <w:p w14:paraId="0D22B617" w14:textId="77777777" w:rsidR="008F4BAB" w:rsidRPr="008F4BAB" w:rsidRDefault="008F4BAB" w:rsidP="008F4BAB">
      <w:pPr>
        <w:jc w:val="both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public void </w:t>
      </w:r>
      <w:proofErr w:type="spellStart"/>
      <w:proofErr w:type="gramStart"/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>accessProperties</w:t>
      </w:r>
      <w:proofErr w:type="spellEnd"/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>(</w:t>
      </w:r>
      <w:proofErr w:type="gramEnd"/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) { </w:t>
      </w:r>
    </w:p>
    <w:p w14:paraId="07B04329" w14:textId="77777777" w:rsidR="008F4BAB" w:rsidRPr="008F4BAB" w:rsidRDefault="008F4BAB" w:rsidP="008F4BAB">
      <w:pPr>
        <w:jc w:val="both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 </w:t>
      </w:r>
      <w:proofErr w:type="spellStart"/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>System.out.println</w:t>
      </w:r>
      <w:proofErr w:type="spellEnd"/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>(</w:t>
      </w:r>
      <w:proofErr w:type="spellStart"/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>protectedProperty</w:t>
      </w:r>
      <w:proofErr w:type="spellEnd"/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); </w:t>
      </w:r>
    </w:p>
    <w:p w14:paraId="100D3538" w14:textId="77777777" w:rsidR="008F4BAB" w:rsidRPr="008F4BAB" w:rsidRDefault="008F4BAB" w:rsidP="008F4BAB">
      <w:pPr>
        <w:jc w:val="both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 // </w:t>
      </w:r>
      <w:proofErr w:type="spellStart"/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>System.out.println</w:t>
      </w:r>
      <w:proofErr w:type="spellEnd"/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>(</w:t>
      </w:r>
      <w:proofErr w:type="spellStart"/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>defaultProperty</w:t>
      </w:r>
      <w:proofErr w:type="spellEnd"/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); // This will cause a compile error </w:t>
      </w:r>
    </w:p>
    <w:p w14:paraId="65BF5718" w14:textId="77777777" w:rsidR="008F4BAB" w:rsidRPr="008F4BAB" w:rsidRDefault="008F4BAB" w:rsidP="008F4BAB">
      <w:pPr>
        <w:jc w:val="both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} </w:t>
      </w:r>
    </w:p>
    <w:p w14:paraId="40396C89" w14:textId="787D24EF" w:rsidR="008F4BAB" w:rsidRDefault="008F4BAB" w:rsidP="008F4BAB">
      <w:pPr>
        <w:jc w:val="both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}</w:t>
      </w:r>
    </w:p>
    <w:p w14:paraId="56420FC1" w14:textId="77777777" w:rsidR="008F4BAB" w:rsidRPr="008F4BAB" w:rsidRDefault="008F4BAB" w:rsidP="008F4BAB">
      <w:pPr>
        <w:jc w:val="both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package Program3.package2; </w:t>
      </w:r>
    </w:p>
    <w:p w14:paraId="3F6343F8" w14:textId="77777777" w:rsidR="008F4BAB" w:rsidRPr="008F4BAB" w:rsidRDefault="008F4BAB" w:rsidP="008F4BAB">
      <w:pPr>
        <w:jc w:val="both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public class Protected { </w:t>
      </w:r>
    </w:p>
    <w:p w14:paraId="5E33474D" w14:textId="77777777" w:rsidR="008F4BAB" w:rsidRPr="008F4BAB" w:rsidRDefault="008F4BAB" w:rsidP="008F4BAB">
      <w:pPr>
        <w:jc w:val="both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public static void </w:t>
      </w:r>
      <w:proofErr w:type="gramStart"/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>main(</w:t>
      </w:r>
      <w:proofErr w:type="gramEnd"/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String[] </w:t>
      </w:r>
      <w:proofErr w:type="spellStart"/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>args</w:t>
      </w:r>
      <w:proofErr w:type="spellEnd"/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) { </w:t>
      </w:r>
    </w:p>
    <w:p w14:paraId="70433660" w14:textId="77777777" w:rsidR="008F4BAB" w:rsidRPr="008F4BAB" w:rsidRDefault="008F4BAB" w:rsidP="008F4BAB">
      <w:pPr>
        <w:jc w:val="both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lastRenderedPageBreak/>
        <w:t xml:space="preserve">         </w:t>
      </w:r>
      <w:proofErr w:type="spellStart"/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>ChildClass</w:t>
      </w:r>
      <w:proofErr w:type="spellEnd"/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child = new </w:t>
      </w:r>
      <w:proofErr w:type="spellStart"/>
      <w:proofErr w:type="gramStart"/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>ChildClass</w:t>
      </w:r>
      <w:proofErr w:type="spellEnd"/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>(</w:t>
      </w:r>
      <w:proofErr w:type="gramEnd"/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); </w:t>
      </w:r>
    </w:p>
    <w:p w14:paraId="5D8A062C" w14:textId="77777777" w:rsidR="008F4BAB" w:rsidRPr="008F4BAB" w:rsidRDefault="008F4BAB" w:rsidP="008F4BAB">
      <w:pPr>
        <w:jc w:val="both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    </w:t>
      </w:r>
      <w:proofErr w:type="spellStart"/>
      <w:proofErr w:type="gramStart"/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>child.accessProperties</w:t>
      </w:r>
      <w:proofErr w:type="spellEnd"/>
      <w:proofErr w:type="gramEnd"/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(); </w:t>
      </w:r>
    </w:p>
    <w:p w14:paraId="131BA539" w14:textId="77777777" w:rsidR="008F4BAB" w:rsidRPr="008F4BAB" w:rsidRDefault="008F4BAB" w:rsidP="008F4BAB">
      <w:pPr>
        <w:jc w:val="both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    } </w:t>
      </w:r>
    </w:p>
    <w:p w14:paraId="1188D331" w14:textId="269E2A04" w:rsidR="008F4BAB" w:rsidRPr="008F4BAB" w:rsidRDefault="008F4BAB" w:rsidP="008F4BAB">
      <w:pPr>
        <w:jc w:val="both"/>
        <w:rPr>
          <w:rFonts w:ascii="Times New Roman" w:eastAsia="Times New Roman" w:hAnsi="Times New Roman" w:cs="Courier New"/>
          <w:color w:val="000000"/>
          <w:sz w:val="24"/>
          <w:szCs w:val="21"/>
        </w:rPr>
      </w:pPr>
      <w:r w:rsidRPr="008F4BAB">
        <w:rPr>
          <w:rFonts w:ascii="Times New Roman" w:eastAsia="Times New Roman" w:hAnsi="Times New Roman" w:cs="Courier New"/>
          <w:color w:val="000000"/>
          <w:sz w:val="24"/>
          <w:szCs w:val="21"/>
        </w:rPr>
        <w:t xml:space="preserve"> }</w:t>
      </w:r>
    </w:p>
    <w:p w14:paraId="2B669E2F" w14:textId="77777777" w:rsidR="00A34036" w:rsidRDefault="00A34036" w:rsidP="00A34036">
      <w:pPr>
        <w:jc w:val="both"/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</w:pPr>
    </w:p>
    <w:p w14:paraId="5C8273C5" w14:textId="77777777" w:rsidR="002463C6" w:rsidRDefault="002463C6" w:rsidP="00A34036">
      <w:pPr>
        <w:jc w:val="both"/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</w:pPr>
    </w:p>
    <w:p w14:paraId="050D5181" w14:textId="77777777" w:rsidR="002463C6" w:rsidRDefault="002463C6" w:rsidP="00A34036">
      <w:pPr>
        <w:jc w:val="both"/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</w:pPr>
    </w:p>
    <w:p w14:paraId="72E653FF" w14:textId="77777777" w:rsidR="002463C6" w:rsidRDefault="002463C6" w:rsidP="00A34036">
      <w:pPr>
        <w:jc w:val="both"/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</w:pPr>
    </w:p>
    <w:p w14:paraId="46964B18" w14:textId="77777777" w:rsidR="002463C6" w:rsidRDefault="002463C6" w:rsidP="00A34036">
      <w:pPr>
        <w:jc w:val="both"/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</w:pPr>
    </w:p>
    <w:p w14:paraId="35D23EDB" w14:textId="77777777" w:rsidR="002463C6" w:rsidRPr="002B45E6" w:rsidRDefault="002463C6" w:rsidP="00A34036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tbl>
      <w:tblPr>
        <w:tblpPr w:leftFromText="180" w:rightFromText="180" w:vertAnchor="page" w:horzAnchor="margin" w:tblpXSpec="right" w:tblpY="1044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97"/>
        <w:gridCol w:w="1054"/>
      </w:tblGrid>
      <w:tr w:rsidR="00A34036" w:rsidRPr="002B45E6" w14:paraId="6822B479" w14:textId="77777777" w:rsidTr="00EC00C6">
        <w:trPr>
          <w:trHeight w:val="376"/>
        </w:trPr>
        <w:tc>
          <w:tcPr>
            <w:tcW w:w="1883" w:type="dxa"/>
            <w:vAlign w:val="center"/>
          </w:tcPr>
          <w:p w14:paraId="1ACF2E38" w14:textId="77777777" w:rsidR="00A34036" w:rsidRPr="002B45E6" w:rsidRDefault="00A34036" w:rsidP="00EC00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</w:pPr>
            <w:r w:rsidRPr="002B45E6"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  <w:t>Code/</w:t>
            </w:r>
            <w:proofErr w:type="gramStart"/>
            <w:r w:rsidRPr="002B45E6"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  <w:t>output(</w:t>
            </w:r>
            <w:proofErr w:type="gramEnd"/>
            <w:r w:rsidRPr="002B45E6"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  <w:t>15)</w:t>
            </w:r>
          </w:p>
        </w:tc>
        <w:tc>
          <w:tcPr>
            <w:tcW w:w="1054" w:type="dxa"/>
          </w:tcPr>
          <w:p w14:paraId="192CD637" w14:textId="77777777" w:rsidR="00A34036" w:rsidRPr="002B45E6" w:rsidRDefault="00A34036" w:rsidP="00EC00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</w:pPr>
          </w:p>
        </w:tc>
      </w:tr>
      <w:tr w:rsidR="00A34036" w:rsidRPr="002B45E6" w14:paraId="6E560E78" w14:textId="77777777" w:rsidTr="00EC00C6">
        <w:trPr>
          <w:trHeight w:val="376"/>
        </w:trPr>
        <w:tc>
          <w:tcPr>
            <w:tcW w:w="1883" w:type="dxa"/>
            <w:vAlign w:val="center"/>
          </w:tcPr>
          <w:p w14:paraId="16728484" w14:textId="77777777" w:rsidR="00A34036" w:rsidRPr="002B45E6" w:rsidRDefault="00A34036" w:rsidP="00EC00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</w:pPr>
            <w:proofErr w:type="gramStart"/>
            <w:r w:rsidRPr="002B45E6"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  <w:t>Quiz(</w:t>
            </w:r>
            <w:proofErr w:type="gramEnd"/>
            <w:r w:rsidRPr="002B45E6"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  <w:t>5)</w:t>
            </w:r>
          </w:p>
        </w:tc>
        <w:tc>
          <w:tcPr>
            <w:tcW w:w="1054" w:type="dxa"/>
          </w:tcPr>
          <w:p w14:paraId="42526769" w14:textId="77777777" w:rsidR="00A34036" w:rsidRPr="002B45E6" w:rsidRDefault="00A34036" w:rsidP="00EC00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</w:pPr>
          </w:p>
        </w:tc>
      </w:tr>
      <w:tr w:rsidR="00A34036" w:rsidRPr="002B45E6" w14:paraId="200244D7" w14:textId="77777777" w:rsidTr="00EC00C6">
        <w:trPr>
          <w:trHeight w:val="376"/>
        </w:trPr>
        <w:tc>
          <w:tcPr>
            <w:tcW w:w="1883" w:type="dxa"/>
            <w:vAlign w:val="center"/>
          </w:tcPr>
          <w:p w14:paraId="7675FDF0" w14:textId="77777777" w:rsidR="00A34036" w:rsidRPr="002B45E6" w:rsidRDefault="00A34036" w:rsidP="00EC00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</w:pPr>
            <w:proofErr w:type="gramStart"/>
            <w:r w:rsidRPr="002B45E6"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  <w:t>Record(</w:t>
            </w:r>
            <w:proofErr w:type="gramEnd"/>
            <w:r w:rsidRPr="002B45E6"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  <w:t>5)</w:t>
            </w:r>
          </w:p>
        </w:tc>
        <w:tc>
          <w:tcPr>
            <w:tcW w:w="1054" w:type="dxa"/>
          </w:tcPr>
          <w:p w14:paraId="279BD334" w14:textId="77777777" w:rsidR="00A34036" w:rsidRPr="002B45E6" w:rsidRDefault="00A34036" w:rsidP="00EC00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</w:pPr>
          </w:p>
        </w:tc>
      </w:tr>
      <w:tr w:rsidR="00A34036" w:rsidRPr="002B45E6" w14:paraId="4116FB99" w14:textId="77777777" w:rsidTr="00EC00C6">
        <w:trPr>
          <w:trHeight w:val="325"/>
        </w:trPr>
        <w:tc>
          <w:tcPr>
            <w:tcW w:w="1883" w:type="dxa"/>
            <w:vAlign w:val="center"/>
          </w:tcPr>
          <w:p w14:paraId="1217A282" w14:textId="77777777" w:rsidR="00A34036" w:rsidRPr="002B45E6" w:rsidRDefault="00A34036" w:rsidP="00EC00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</w:pPr>
            <w:proofErr w:type="gramStart"/>
            <w:r w:rsidRPr="002B45E6"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  <w:t>Total(</w:t>
            </w:r>
            <w:proofErr w:type="gramEnd"/>
            <w:r w:rsidRPr="002B45E6"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  <w:t>25)</w:t>
            </w:r>
          </w:p>
        </w:tc>
        <w:tc>
          <w:tcPr>
            <w:tcW w:w="1054" w:type="dxa"/>
          </w:tcPr>
          <w:p w14:paraId="2FC203C2" w14:textId="77777777" w:rsidR="00A34036" w:rsidRPr="002B45E6" w:rsidRDefault="00A34036" w:rsidP="00EC00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</w:pPr>
          </w:p>
        </w:tc>
      </w:tr>
      <w:tr w:rsidR="00A34036" w:rsidRPr="002B45E6" w14:paraId="4A464F4C" w14:textId="77777777" w:rsidTr="00EC00C6">
        <w:trPr>
          <w:trHeight w:val="571"/>
        </w:trPr>
        <w:tc>
          <w:tcPr>
            <w:tcW w:w="1883" w:type="dxa"/>
            <w:vAlign w:val="center"/>
          </w:tcPr>
          <w:p w14:paraId="29BEF96B" w14:textId="77777777" w:rsidR="00A34036" w:rsidRPr="002B45E6" w:rsidRDefault="00A34036" w:rsidP="00EC00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</w:pPr>
            <w:r w:rsidRPr="002B45E6"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  <w:t>Initial</w:t>
            </w:r>
          </w:p>
        </w:tc>
        <w:tc>
          <w:tcPr>
            <w:tcW w:w="1054" w:type="dxa"/>
          </w:tcPr>
          <w:p w14:paraId="1E7359BC" w14:textId="77777777" w:rsidR="00A34036" w:rsidRPr="002B45E6" w:rsidRDefault="00A34036" w:rsidP="00EC00C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</w:pPr>
          </w:p>
        </w:tc>
      </w:tr>
    </w:tbl>
    <w:p w14:paraId="065CF3D3" w14:textId="77777777" w:rsidR="00A34036" w:rsidRDefault="00A34036" w:rsidP="00A34036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proofErr w:type="gramStart"/>
      <w:r w:rsidRPr="002B45E6">
        <w:rPr>
          <w:rFonts w:ascii="Times New Roman" w:eastAsia="NSimSun" w:hAnsi="Times New Roman" w:cs="Times New Roman"/>
          <w:sz w:val="24"/>
          <w:szCs w:val="24"/>
        </w:rPr>
        <w:t>Result :</w:t>
      </w:r>
      <w:proofErr w:type="gramEnd"/>
      <w:r w:rsidRPr="002B45E6">
        <w:rPr>
          <w:rFonts w:ascii="Times New Roman" w:eastAsia="NSimSun" w:hAnsi="Times New Roman" w:cs="Times New Roman"/>
          <w:sz w:val="24"/>
          <w:szCs w:val="24"/>
        </w:rPr>
        <w:t xml:space="preserve"> </w:t>
      </w:r>
    </w:p>
    <w:p w14:paraId="7A09A8FF" w14:textId="370297A1" w:rsidR="00A34036" w:rsidRDefault="00A34036" w:rsidP="00A34036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 xml:space="preserve">          The given programs were executed and verified by using JAVA</w:t>
      </w:r>
    </w:p>
    <w:p w14:paraId="4417B793" w14:textId="31746B07" w:rsidR="002B45E6" w:rsidRPr="002B45E6" w:rsidRDefault="002B45E6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sectPr w:rsidR="002B45E6" w:rsidRPr="002B45E6" w:rsidSect="002B2FB0">
      <w:footerReference w:type="default" r:id="rId7"/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B6CFD" w14:textId="77777777" w:rsidR="004B20BF" w:rsidRDefault="004B20BF" w:rsidP="002B2FB0">
      <w:pPr>
        <w:spacing w:after="0" w:line="240" w:lineRule="auto"/>
      </w:pPr>
      <w:r>
        <w:separator/>
      </w:r>
    </w:p>
  </w:endnote>
  <w:endnote w:type="continuationSeparator" w:id="0">
    <w:p w14:paraId="01F48F6F" w14:textId="77777777" w:rsidR="004B20BF" w:rsidRDefault="004B20BF" w:rsidP="002B2F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78EC03" w14:textId="6D5C265C" w:rsidR="002B2FB0" w:rsidRPr="002B2FB0" w:rsidRDefault="002B2FB0">
    <w:pPr>
      <w:pStyle w:val="Footer"/>
      <w:rPr>
        <w:rFonts w:ascii="Times New Roman" w:hAnsi="Times New Roman" w:cs="Times New Roman"/>
        <w:sz w:val="24"/>
        <w:szCs w:val="24"/>
      </w:rPr>
    </w:pPr>
    <w:proofErr w:type="spellStart"/>
    <w:proofErr w:type="gramStart"/>
    <w:r w:rsidRPr="002B2FB0">
      <w:rPr>
        <w:rFonts w:ascii="Times New Roman" w:hAnsi="Times New Roman" w:cs="Times New Roman"/>
        <w:sz w:val="24"/>
        <w:szCs w:val="24"/>
      </w:rPr>
      <w:t>Name:</w:t>
    </w:r>
    <w:r w:rsidR="006B18D2">
      <w:rPr>
        <w:rFonts w:ascii="Times New Roman" w:hAnsi="Times New Roman" w:cs="Times New Roman"/>
        <w:sz w:val="24"/>
        <w:szCs w:val="24"/>
      </w:rPr>
      <w:t>Jesson</w:t>
    </w:r>
    <w:proofErr w:type="spellEnd"/>
    <w:proofErr w:type="gramEnd"/>
    <w:r w:rsidR="006B18D2">
      <w:rPr>
        <w:rFonts w:ascii="Times New Roman" w:hAnsi="Times New Roman" w:cs="Times New Roman"/>
        <w:sz w:val="24"/>
        <w:szCs w:val="24"/>
      </w:rPr>
      <w:t xml:space="preserve"> Daniel J</w:t>
    </w:r>
    <w:r w:rsidR="007A64EE">
      <w:rPr>
        <w:rFonts w:ascii="Times New Roman" w:hAnsi="Times New Roman" w:cs="Times New Roman"/>
        <w:sz w:val="24"/>
        <w:szCs w:val="24"/>
      </w:rPr>
      <w:t xml:space="preserve"> </w:t>
    </w:r>
    <w:r w:rsidRPr="002B2FB0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="005849EF">
      <w:rPr>
        <w:rFonts w:ascii="Times New Roman" w:hAnsi="Times New Roman" w:cs="Times New Roman"/>
        <w:sz w:val="24"/>
        <w:szCs w:val="24"/>
      </w:rPr>
      <w:t xml:space="preserve"> </w:t>
    </w:r>
    <w:r w:rsidRPr="002B2FB0">
      <w:rPr>
        <w:rFonts w:ascii="Times New Roman" w:hAnsi="Times New Roman" w:cs="Times New Roman"/>
        <w:sz w:val="24"/>
        <w:szCs w:val="24"/>
      </w:rPr>
      <w:t>Roll No:</w:t>
    </w:r>
    <w:r w:rsidR="007A64EE">
      <w:rPr>
        <w:rFonts w:ascii="Times New Roman" w:hAnsi="Times New Roman" w:cs="Times New Roman"/>
        <w:sz w:val="24"/>
        <w:szCs w:val="24"/>
      </w:rPr>
      <w:t>2</w:t>
    </w:r>
    <w:r w:rsidR="006B0F9C">
      <w:rPr>
        <w:rFonts w:ascii="Times New Roman" w:hAnsi="Times New Roman" w:cs="Times New Roman"/>
        <w:sz w:val="24"/>
        <w:szCs w:val="24"/>
      </w:rPr>
      <w:t>2</w:t>
    </w:r>
    <w:r w:rsidR="007A64EE">
      <w:rPr>
        <w:rFonts w:ascii="Times New Roman" w:hAnsi="Times New Roman" w:cs="Times New Roman"/>
        <w:sz w:val="24"/>
        <w:szCs w:val="24"/>
      </w:rPr>
      <w:t>CSE</w:t>
    </w:r>
    <w:r w:rsidR="006B18D2">
      <w:rPr>
        <w:rFonts w:ascii="Times New Roman" w:hAnsi="Times New Roman" w:cs="Times New Roman"/>
        <w:sz w:val="24"/>
        <w:szCs w:val="24"/>
      </w:rPr>
      <w:t>B</w:t>
    </w:r>
    <w:r w:rsidR="007A64EE">
      <w:rPr>
        <w:rFonts w:ascii="Times New Roman" w:hAnsi="Times New Roman" w:cs="Times New Roman"/>
        <w:sz w:val="24"/>
        <w:szCs w:val="24"/>
      </w:rPr>
      <w:t>0</w:t>
    </w:r>
    <w:r w:rsidR="006B18D2">
      <w:rPr>
        <w:rFonts w:ascii="Times New Roman" w:hAnsi="Times New Roman" w:cs="Times New Roman"/>
        <w:sz w:val="24"/>
        <w:szCs w:val="24"/>
      </w:rPr>
      <w:t>42</w:t>
    </w:r>
    <w:r w:rsidRPr="002B2FB0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2B2FB0">
      <w:rPr>
        <w:rFonts w:ascii="Times New Roman" w:hAnsi="Times New Roman" w:cs="Times New Roman"/>
        <w:sz w:val="24"/>
        <w:szCs w:val="24"/>
      </w:rPr>
      <w:t>Page No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5141C" w14:textId="77777777" w:rsidR="004B20BF" w:rsidRDefault="004B20BF" w:rsidP="002B2FB0">
      <w:pPr>
        <w:spacing w:after="0" w:line="240" w:lineRule="auto"/>
      </w:pPr>
      <w:r>
        <w:separator/>
      </w:r>
    </w:p>
  </w:footnote>
  <w:footnote w:type="continuationSeparator" w:id="0">
    <w:p w14:paraId="5991488D" w14:textId="77777777" w:rsidR="004B20BF" w:rsidRDefault="004B20BF" w:rsidP="002B2F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377938"/>
    <w:multiLevelType w:val="hybridMultilevel"/>
    <w:tmpl w:val="349A7E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C156AF"/>
    <w:multiLevelType w:val="hybridMultilevel"/>
    <w:tmpl w:val="32DA3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DC1213"/>
    <w:multiLevelType w:val="hybridMultilevel"/>
    <w:tmpl w:val="383C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A90252"/>
    <w:multiLevelType w:val="hybridMultilevel"/>
    <w:tmpl w:val="143E02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E637E4"/>
    <w:multiLevelType w:val="hybridMultilevel"/>
    <w:tmpl w:val="32DA39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9594782">
    <w:abstractNumId w:val="1"/>
  </w:num>
  <w:num w:numId="2" w16cid:durableId="2012414095">
    <w:abstractNumId w:val="0"/>
  </w:num>
  <w:num w:numId="3" w16cid:durableId="658118927">
    <w:abstractNumId w:val="2"/>
  </w:num>
  <w:num w:numId="4" w16cid:durableId="313802862">
    <w:abstractNumId w:val="3"/>
  </w:num>
  <w:num w:numId="5" w16cid:durableId="160846276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NjU2NDYysjAxMDFT0lEKTi0uzszPAykwrAUA0LiPYCwAAAA="/>
  </w:docVars>
  <w:rsids>
    <w:rsidRoot w:val="002B2FB0"/>
    <w:rsid w:val="000F6C79"/>
    <w:rsid w:val="00110574"/>
    <w:rsid w:val="0012285C"/>
    <w:rsid w:val="00175937"/>
    <w:rsid w:val="001D3634"/>
    <w:rsid w:val="001E4346"/>
    <w:rsid w:val="00223831"/>
    <w:rsid w:val="002463C6"/>
    <w:rsid w:val="002B1C80"/>
    <w:rsid w:val="002B2FB0"/>
    <w:rsid w:val="002B45E6"/>
    <w:rsid w:val="002C4C44"/>
    <w:rsid w:val="002C4D5E"/>
    <w:rsid w:val="002D3F8F"/>
    <w:rsid w:val="00317D56"/>
    <w:rsid w:val="00336634"/>
    <w:rsid w:val="004115FB"/>
    <w:rsid w:val="004765F4"/>
    <w:rsid w:val="004A4234"/>
    <w:rsid w:val="004B20BF"/>
    <w:rsid w:val="004C3E97"/>
    <w:rsid w:val="004D3062"/>
    <w:rsid w:val="005849EF"/>
    <w:rsid w:val="00595DD3"/>
    <w:rsid w:val="00620777"/>
    <w:rsid w:val="00666DC6"/>
    <w:rsid w:val="006A4A03"/>
    <w:rsid w:val="006B0F9C"/>
    <w:rsid w:val="006B18D2"/>
    <w:rsid w:val="007071D1"/>
    <w:rsid w:val="007460E1"/>
    <w:rsid w:val="00783489"/>
    <w:rsid w:val="007A64EE"/>
    <w:rsid w:val="00883CF6"/>
    <w:rsid w:val="00891C27"/>
    <w:rsid w:val="008C1981"/>
    <w:rsid w:val="008F4BAB"/>
    <w:rsid w:val="00A34036"/>
    <w:rsid w:val="00AA69A7"/>
    <w:rsid w:val="00B721C8"/>
    <w:rsid w:val="00B75CF2"/>
    <w:rsid w:val="00B82BC8"/>
    <w:rsid w:val="00BB405D"/>
    <w:rsid w:val="00BC3BEB"/>
    <w:rsid w:val="00C8639E"/>
    <w:rsid w:val="00C937F0"/>
    <w:rsid w:val="00C964EE"/>
    <w:rsid w:val="00CF671F"/>
    <w:rsid w:val="00D2541C"/>
    <w:rsid w:val="00D466CE"/>
    <w:rsid w:val="00DA61DB"/>
    <w:rsid w:val="00E5145A"/>
    <w:rsid w:val="00EC137C"/>
    <w:rsid w:val="00F14875"/>
    <w:rsid w:val="00F177A0"/>
    <w:rsid w:val="00F34009"/>
    <w:rsid w:val="00F66BE9"/>
    <w:rsid w:val="00F80D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6A795F"/>
  <w15:docId w15:val="{42533191-CCCA-4762-8DEE-78ABCF059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43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2F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FB0"/>
  </w:style>
  <w:style w:type="paragraph" w:styleId="Footer">
    <w:name w:val="footer"/>
    <w:basedOn w:val="Normal"/>
    <w:link w:val="FooterChar"/>
    <w:uiPriority w:val="99"/>
    <w:unhideWhenUsed/>
    <w:rsid w:val="002B2F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FB0"/>
  </w:style>
  <w:style w:type="paragraph" w:styleId="BalloonText">
    <w:name w:val="Balloon Text"/>
    <w:basedOn w:val="Normal"/>
    <w:link w:val="BalloonTextChar"/>
    <w:uiPriority w:val="99"/>
    <w:semiHidden/>
    <w:unhideWhenUsed/>
    <w:rsid w:val="002B2F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2FB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B18D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639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639E"/>
    <w:rPr>
      <w:color w:val="605E5C"/>
      <w:shd w:val="clear" w:color="auto" w:fill="E1DFDD"/>
    </w:rPr>
  </w:style>
  <w:style w:type="character" w:customStyle="1" w:styleId="textlayer--absolute">
    <w:name w:val="textlayer--absolute"/>
    <w:basedOn w:val="DefaultParagraphFont"/>
    <w:rsid w:val="0012285C"/>
  </w:style>
  <w:style w:type="character" w:customStyle="1" w:styleId="ams">
    <w:name w:val="ams"/>
    <w:basedOn w:val="DefaultParagraphFont"/>
    <w:rsid w:val="00C937F0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40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403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36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2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6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1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2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92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8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7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9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5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7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6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74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1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7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9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6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32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4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10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48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73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640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226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680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FEFE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0991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23516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15581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69930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27651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2531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54741249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653554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865199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285734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324050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451604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624966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546185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835351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406394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435732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723634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021857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07571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40236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65728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843894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263032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924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02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28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72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5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01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18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8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4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9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45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94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6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85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12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11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2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97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1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0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2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6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2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9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15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66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60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8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28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590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33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4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0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54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3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2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4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6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6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0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60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84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97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0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4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0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7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12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1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40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52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79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4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1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3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4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6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57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8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05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21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13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03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47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5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98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9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1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3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35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5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7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8</TotalTime>
  <Pages>9</Pages>
  <Words>1461</Words>
  <Characters>8334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Jesson Daniel</cp:lastModifiedBy>
  <cp:revision>3</cp:revision>
  <dcterms:created xsi:type="dcterms:W3CDTF">2023-10-02T12:52:00Z</dcterms:created>
  <dcterms:modified xsi:type="dcterms:W3CDTF">2023-10-03T12:17:00Z</dcterms:modified>
</cp:coreProperties>
</file>